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73FDCF" w14:textId="4BF75643" w:rsidR="00B26F13" w:rsidRDefault="00870D10" w:rsidP="00870D10">
      <w:pPr>
        <w:pStyle w:val="Title"/>
        <w:jc w:val="center"/>
      </w:pPr>
      <w:r w:rsidRPr="00870D10">
        <w:t>References</w:t>
      </w:r>
    </w:p>
    <w:tbl>
      <w:tblPr>
        <w:tblStyle w:val="TableGrid"/>
        <w:tblW w:w="9364" w:type="dxa"/>
        <w:tblLayout w:type="fixed"/>
        <w:tblLook w:val="04A0" w:firstRow="1" w:lastRow="0" w:firstColumn="1" w:lastColumn="0" w:noHBand="0" w:noVBand="1"/>
      </w:tblPr>
      <w:tblGrid>
        <w:gridCol w:w="7508"/>
        <w:gridCol w:w="1856"/>
      </w:tblGrid>
      <w:tr w:rsidR="003F1E45" w14:paraId="64FBE180" w14:textId="77777777" w:rsidTr="001376B1">
        <w:tc>
          <w:tcPr>
            <w:tcW w:w="7508" w:type="dxa"/>
          </w:tcPr>
          <w:p w14:paraId="2F84387F" w14:textId="3E0E54C4" w:rsidR="003F1E45" w:rsidRDefault="00E20DC2" w:rsidP="00870D10">
            <w:r>
              <w:rPr>
                <w:noProof/>
              </w:rPr>
              <w:drawing>
                <wp:inline distT="0" distB="0" distL="0" distR="0" wp14:anchorId="41056127" wp14:editId="2F6A4458">
                  <wp:extent cx="5911850" cy="2324100"/>
                  <wp:effectExtent l="0" t="0" r="0" b="0"/>
                  <wp:docPr id="179649822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11850" cy="2324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7E7837A6" w14:textId="7CCE09CB" w:rsidR="003F1E45" w:rsidRDefault="004634A8" w:rsidP="00870D10">
            <w:hyperlink r:id="rId7" w:history="1">
              <w:r w:rsidRPr="004E2E1E">
                <w:rPr>
                  <w:rStyle w:val="Hyperlink"/>
                </w:rPr>
                <w:t>https://medium.com/@danielmayfair/the-grotesque-tales-of-junji-ito-part-3-uzumaki-a49e6b5075e3</w:t>
              </w:r>
            </w:hyperlink>
          </w:p>
        </w:tc>
      </w:tr>
      <w:tr w:rsidR="003F1E45" w14:paraId="0CDB8F41" w14:textId="77777777" w:rsidTr="001376B1">
        <w:tc>
          <w:tcPr>
            <w:tcW w:w="7508" w:type="dxa"/>
          </w:tcPr>
          <w:p w14:paraId="2E06D1A1" w14:textId="24857871" w:rsidR="003F1E45" w:rsidRDefault="00E20DC2" w:rsidP="00870D10">
            <w:r>
              <w:rPr>
                <w:noProof/>
              </w:rPr>
              <w:drawing>
                <wp:inline distT="0" distB="0" distL="0" distR="0" wp14:anchorId="03F5B6DC" wp14:editId="2824BD78">
                  <wp:extent cx="4762500" cy="4762500"/>
                  <wp:effectExtent l="0" t="0" r="0" b="0"/>
                  <wp:docPr id="853408239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476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56A4D711" w14:textId="689E2374" w:rsidR="003F1E45" w:rsidRDefault="004634A8" w:rsidP="00870D10">
            <w:hyperlink r:id="rId9" w:history="1">
              <w:r w:rsidRPr="004E2E1E">
                <w:rPr>
                  <w:rStyle w:val="Hyperlink"/>
                </w:rPr>
                <w:t>https://japanobjects.com/features/junji-ito</w:t>
              </w:r>
            </w:hyperlink>
          </w:p>
        </w:tc>
      </w:tr>
      <w:tr w:rsidR="003F1E45" w14:paraId="0C316735" w14:textId="77777777" w:rsidTr="001376B1">
        <w:tc>
          <w:tcPr>
            <w:tcW w:w="7508" w:type="dxa"/>
          </w:tcPr>
          <w:p w14:paraId="5E136F8D" w14:textId="2F637139" w:rsidR="003F1E45" w:rsidRDefault="00C063CD" w:rsidP="00870D10">
            <w:r>
              <w:rPr>
                <w:noProof/>
              </w:rPr>
              <w:lastRenderedPageBreak/>
              <w:drawing>
                <wp:inline distT="0" distB="0" distL="0" distR="0" wp14:anchorId="58A6153C" wp14:editId="445C98EC">
                  <wp:extent cx="5334000" cy="3003550"/>
                  <wp:effectExtent l="0" t="0" r="0" b="6350"/>
                  <wp:docPr id="15927396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3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2AAB643E" w14:textId="4CBC2F96" w:rsidR="003F1E45" w:rsidRDefault="004634A8" w:rsidP="00870D10">
            <w:r w:rsidRPr="004634A8">
              <w:t>https://www.reddit.com/r/junjiito/comments/15y3tu1/junji_ito_manga_collection/</w:t>
            </w:r>
          </w:p>
        </w:tc>
      </w:tr>
      <w:tr w:rsidR="003F1E45" w14:paraId="56907EFB" w14:textId="77777777" w:rsidTr="001376B1">
        <w:tc>
          <w:tcPr>
            <w:tcW w:w="7508" w:type="dxa"/>
          </w:tcPr>
          <w:p w14:paraId="5E511712" w14:textId="716CDE5E" w:rsidR="003F1E45" w:rsidRDefault="00C063CD" w:rsidP="00870D10">
            <w:r>
              <w:rPr>
                <w:noProof/>
              </w:rPr>
              <w:drawing>
                <wp:inline distT="0" distB="0" distL="0" distR="0" wp14:anchorId="240DF40A" wp14:editId="24692994">
                  <wp:extent cx="5943600" cy="3346450"/>
                  <wp:effectExtent l="0" t="0" r="0" b="6350"/>
                  <wp:docPr id="1635991817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6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67EEFDEE" w14:textId="07ED63B1" w:rsidR="003F1E45" w:rsidRDefault="004634A8" w:rsidP="00870D10">
            <w:hyperlink r:id="rId12" w:history="1">
              <w:r w:rsidRPr="004E2E1E">
                <w:rPr>
                  <w:rStyle w:val="Hyperlink"/>
                </w:rPr>
                <w:t>https://grapeejapan.com/116016</w:t>
              </w:r>
            </w:hyperlink>
          </w:p>
        </w:tc>
      </w:tr>
      <w:tr w:rsidR="003F1E45" w14:paraId="193475F6" w14:textId="77777777" w:rsidTr="001376B1">
        <w:tc>
          <w:tcPr>
            <w:tcW w:w="7508" w:type="dxa"/>
          </w:tcPr>
          <w:p w14:paraId="00645621" w14:textId="53AF9B0E" w:rsidR="003F1E45" w:rsidRDefault="00C063CD" w:rsidP="00870D10">
            <w:r>
              <w:rPr>
                <w:noProof/>
              </w:rPr>
              <w:lastRenderedPageBreak/>
              <w:drawing>
                <wp:inline distT="0" distB="0" distL="0" distR="0" wp14:anchorId="3BAF9651" wp14:editId="49E790EC">
                  <wp:extent cx="5334000" cy="3003550"/>
                  <wp:effectExtent l="0" t="0" r="0" b="6350"/>
                  <wp:docPr id="234770394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3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2448D588" w14:textId="1F5B4705" w:rsidR="003F1E45" w:rsidRDefault="004634A8" w:rsidP="00870D10">
            <w:r w:rsidRPr="004634A8">
              <w:t>https://www.fangoria.com/original/junji-ito-inspired-world-of-horror-release/</w:t>
            </w:r>
          </w:p>
        </w:tc>
      </w:tr>
      <w:tr w:rsidR="003F1E45" w14:paraId="49ADD439" w14:textId="77777777" w:rsidTr="001376B1">
        <w:tc>
          <w:tcPr>
            <w:tcW w:w="7508" w:type="dxa"/>
          </w:tcPr>
          <w:p w14:paraId="0C9E1F09" w14:textId="4DBFB5EE" w:rsidR="003F1E45" w:rsidRDefault="0038554D" w:rsidP="00870D10">
            <w:r>
              <w:rPr>
                <w:noProof/>
              </w:rPr>
              <w:drawing>
                <wp:inline distT="0" distB="0" distL="0" distR="0" wp14:anchorId="584A497D" wp14:editId="77FD5C02">
                  <wp:extent cx="5334000" cy="2997200"/>
                  <wp:effectExtent l="0" t="0" r="0" b="0"/>
                  <wp:docPr id="179710514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9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29194662" w14:textId="6541A63C" w:rsidR="003F1E45" w:rsidRDefault="004634A8" w:rsidP="00870D10">
            <w:r w:rsidRPr="004634A8">
              <w:t>https://www.asahi.com/ajw/articles/14824721</w:t>
            </w:r>
          </w:p>
        </w:tc>
      </w:tr>
      <w:tr w:rsidR="003F1E45" w14:paraId="5FEB1981" w14:textId="77777777" w:rsidTr="001376B1">
        <w:tc>
          <w:tcPr>
            <w:tcW w:w="7508" w:type="dxa"/>
          </w:tcPr>
          <w:p w14:paraId="74480351" w14:textId="77777777" w:rsidR="0038554D" w:rsidRDefault="0038554D" w:rsidP="00870D10">
            <w:r>
              <w:rPr>
                <w:noProof/>
              </w:rPr>
              <w:lastRenderedPageBreak/>
              <w:drawing>
                <wp:inline distT="0" distB="0" distL="0" distR="0" wp14:anchorId="7A135473" wp14:editId="77D4B772">
                  <wp:extent cx="3048000" cy="3048000"/>
                  <wp:effectExtent l="0" t="0" r="0" b="0"/>
                  <wp:docPr id="538144870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06C92B" w14:textId="71E46681" w:rsidR="0038554D" w:rsidRDefault="0038554D" w:rsidP="00870D10"/>
          <w:p w14:paraId="63CAB2BC" w14:textId="716B1FA5" w:rsidR="0038554D" w:rsidRDefault="0038554D" w:rsidP="00870D10"/>
          <w:p w14:paraId="430988B5" w14:textId="77777777" w:rsidR="0038554D" w:rsidRDefault="0038554D" w:rsidP="00870D10"/>
          <w:p w14:paraId="0CED0599" w14:textId="77777777" w:rsidR="0038554D" w:rsidRDefault="0038554D" w:rsidP="00870D10"/>
          <w:p w14:paraId="214B5D1F" w14:textId="77777777" w:rsidR="0038554D" w:rsidRDefault="0038554D" w:rsidP="00870D10"/>
          <w:p w14:paraId="621BAA75" w14:textId="129AE51E" w:rsidR="003F1E45" w:rsidRDefault="003F1E45" w:rsidP="00870D10"/>
          <w:p w14:paraId="2CB37882" w14:textId="22604F30" w:rsidR="0038554D" w:rsidRDefault="0038554D" w:rsidP="00870D10"/>
        </w:tc>
        <w:tc>
          <w:tcPr>
            <w:tcW w:w="1856" w:type="dxa"/>
          </w:tcPr>
          <w:p w14:paraId="7C22D8FB" w14:textId="69B85535" w:rsidR="003F1E45" w:rsidRDefault="00AB51D9" w:rsidP="00870D10">
            <w:r w:rsidRPr="00AB51D9">
              <w:t>https://junji-ito.fandom.com/wiki/Junji_Ito_Photographs</w:t>
            </w:r>
          </w:p>
        </w:tc>
      </w:tr>
      <w:tr w:rsidR="00ED629F" w14:paraId="326EA3DD" w14:textId="77777777" w:rsidTr="001376B1">
        <w:tc>
          <w:tcPr>
            <w:tcW w:w="7508" w:type="dxa"/>
          </w:tcPr>
          <w:p w14:paraId="0A0D414C" w14:textId="4CFF18BB" w:rsidR="00ED629F" w:rsidRDefault="0038554D" w:rsidP="00870D10">
            <w:r>
              <w:rPr>
                <w:noProof/>
              </w:rPr>
              <w:drawing>
                <wp:inline distT="0" distB="0" distL="0" distR="0" wp14:anchorId="71649718" wp14:editId="3B0579C4">
                  <wp:extent cx="2667000" cy="3733800"/>
                  <wp:effectExtent l="0" t="0" r="0" b="0"/>
                  <wp:docPr id="1317225320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733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398EB2D0" w14:textId="1EE3429B" w:rsidR="00ED629F" w:rsidRDefault="00AB51D9" w:rsidP="00870D10">
            <w:r w:rsidRPr="00AB51D9">
              <w:t>https://viaartists.com/blogs/news/artist-spotlight-ayako-ishiguro</w:t>
            </w:r>
          </w:p>
        </w:tc>
      </w:tr>
      <w:tr w:rsidR="00ED629F" w14:paraId="225D7C82" w14:textId="77777777" w:rsidTr="001376B1">
        <w:tc>
          <w:tcPr>
            <w:tcW w:w="7508" w:type="dxa"/>
          </w:tcPr>
          <w:p w14:paraId="06C24ED9" w14:textId="150F6587" w:rsidR="00ED629F" w:rsidRDefault="0038554D" w:rsidP="00870D10">
            <w:r>
              <w:rPr>
                <w:noProof/>
              </w:rPr>
              <w:lastRenderedPageBreak/>
              <w:drawing>
                <wp:inline distT="0" distB="0" distL="0" distR="0" wp14:anchorId="0AB6B45A" wp14:editId="1E319F0A">
                  <wp:extent cx="2667000" cy="3733800"/>
                  <wp:effectExtent l="0" t="0" r="0" b="0"/>
                  <wp:docPr id="595837615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733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67577CD9" w14:textId="320E9B87" w:rsidR="00ED629F" w:rsidRDefault="00AB51D9" w:rsidP="00870D10">
            <w:r w:rsidRPr="00AB51D9">
              <w:t>https://junji-ito.fandom.com/wiki/Junji_Ito_Photographs</w:t>
            </w:r>
          </w:p>
        </w:tc>
      </w:tr>
      <w:tr w:rsidR="00ED629F" w14:paraId="11FE18DB" w14:textId="77777777" w:rsidTr="001376B1">
        <w:tc>
          <w:tcPr>
            <w:tcW w:w="7508" w:type="dxa"/>
          </w:tcPr>
          <w:p w14:paraId="50751340" w14:textId="69E5CB4B" w:rsidR="00ED629F" w:rsidRDefault="0038554D" w:rsidP="00870D10">
            <w:r>
              <w:rPr>
                <w:noProof/>
              </w:rPr>
              <w:drawing>
                <wp:inline distT="0" distB="0" distL="0" distR="0" wp14:anchorId="2FB4F029" wp14:editId="4B6E2EA9">
                  <wp:extent cx="2660650" cy="3727450"/>
                  <wp:effectExtent l="0" t="0" r="6350" b="6350"/>
                  <wp:docPr id="2004294513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0650" cy="3727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36706C78" w14:textId="15431C2C" w:rsidR="00ED629F" w:rsidRDefault="00AB51D9" w:rsidP="00870D10">
            <w:r w:rsidRPr="00AB51D9">
              <w:t>https://twitter.com/_Meloku/status/1433880825582469125</w:t>
            </w:r>
          </w:p>
        </w:tc>
      </w:tr>
      <w:tr w:rsidR="00ED629F" w14:paraId="1DABDEBF" w14:textId="77777777" w:rsidTr="001376B1">
        <w:tc>
          <w:tcPr>
            <w:tcW w:w="7508" w:type="dxa"/>
          </w:tcPr>
          <w:p w14:paraId="7C749BAA" w14:textId="563F551B" w:rsidR="00ED629F" w:rsidRDefault="00E95065" w:rsidP="00870D10">
            <w:r>
              <w:rPr>
                <w:noProof/>
              </w:rPr>
              <w:lastRenderedPageBreak/>
              <w:drawing>
                <wp:inline distT="0" distB="0" distL="0" distR="0" wp14:anchorId="0096B770" wp14:editId="16D5D9EE">
                  <wp:extent cx="3429000" cy="3429000"/>
                  <wp:effectExtent l="0" t="0" r="0" b="0"/>
                  <wp:docPr id="129377645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0" cy="342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2084B1F6" w14:textId="41D8D301" w:rsidR="00ED629F" w:rsidRDefault="00E44313" w:rsidP="00870D10">
            <w:r w:rsidRPr="00E44313">
              <w:t>https://maaikke.home.blog/tag/enigma-of-amigara-fault/</w:t>
            </w:r>
          </w:p>
        </w:tc>
      </w:tr>
      <w:tr w:rsidR="00ED629F" w14:paraId="2AF11AE9" w14:textId="77777777" w:rsidTr="001376B1">
        <w:tc>
          <w:tcPr>
            <w:tcW w:w="7508" w:type="dxa"/>
          </w:tcPr>
          <w:p w14:paraId="6F681046" w14:textId="1B94A393" w:rsidR="00ED629F" w:rsidRDefault="00E95065" w:rsidP="00870D10">
            <w:r>
              <w:rPr>
                <w:noProof/>
              </w:rPr>
              <w:drawing>
                <wp:inline distT="0" distB="0" distL="0" distR="0" wp14:anchorId="3053F5B3" wp14:editId="2005AFD1">
                  <wp:extent cx="3429000" cy="3429000"/>
                  <wp:effectExtent l="0" t="0" r="0" b="0"/>
                  <wp:docPr id="490675251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0" cy="342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0645483E" w14:textId="3BC6C5D4" w:rsidR="00ED629F" w:rsidRDefault="00E44313" w:rsidP="00870D10">
            <w:r w:rsidRPr="00E44313">
              <w:t>https://www.pinterest.com.au/pin/junji-ito--765119424174387743/</w:t>
            </w:r>
          </w:p>
        </w:tc>
      </w:tr>
      <w:tr w:rsidR="00ED629F" w14:paraId="7EE8675A" w14:textId="77777777" w:rsidTr="001376B1">
        <w:tc>
          <w:tcPr>
            <w:tcW w:w="7508" w:type="dxa"/>
          </w:tcPr>
          <w:p w14:paraId="10668153" w14:textId="43A46192" w:rsidR="00ED629F" w:rsidRDefault="007755F1" w:rsidP="00870D10">
            <w:r>
              <w:rPr>
                <w:noProof/>
              </w:rPr>
              <w:lastRenderedPageBreak/>
              <w:drawing>
                <wp:inline distT="0" distB="0" distL="0" distR="0" wp14:anchorId="7417ECC5" wp14:editId="3F949EFF">
                  <wp:extent cx="3429000" cy="3429000"/>
                  <wp:effectExtent l="0" t="0" r="0" b="0"/>
                  <wp:docPr id="1652266785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0" cy="342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77C196E" w14:textId="73B3F98D" w:rsidR="00ED629F" w:rsidRDefault="00E44313" w:rsidP="00870D10">
            <w:r w:rsidRPr="00E44313">
              <w:t>https://www.quora.com/Has-Junji-Ito-made-anything-worthwhile-to-read-besides-his-Uzumaki-trilogy</w:t>
            </w:r>
          </w:p>
        </w:tc>
      </w:tr>
      <w:tr w:rsidR="00ED629F" w14:paraId="1ABA5F56" w14:textId="77777777" w:rsidTr="001376B1">
        <w:tc>
          <w:tcPr>
            <w:tcW w:w="7508" w:type="dxa"/>
          </w:tcPr>
          <w:p w14:paraId="4B3DDD5F" w14:textId="3EC91D1D" w:rsidR="00ED629F" w:rsidRDefault="007755F1" w:rsidP="00870D10">
            <w:r>
              <w:rPr>
                <w:noProof/>
              </w:rPr>
              <w:drawing>
                <wp:inline distT="0" distB="0" distL="0" distR="0" wp14:anchorId="5D1B30FF" wp14:editId="3300BFC1">
                  <wp:extent cx="3429000" cy="3429000"/>
                  <wp:effectExtent l="0" t="0" r="0" b="0"/>
                  <wp:docPr id="599522256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0" cy="342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1F625743" w14:textId="7041E541" w:rsidR="00ED629F" w:rsidRDefault="00E44313" w:rsidP="00870D10">
            <w:r w:rsidRPr="00E44313">
              <w:t>https://www.goodreads.com/book/show/29632242-tomie</w:t>
            </w:r>
          </w:p>
        </w:tc>
      </w:tr>
      <w:tr w:rsidR="00ED629F" w14:paraId="37BF63BC" w14:textId="77777777" w:rsidTr="001376B1">
        <w:tc>
          <w:tcPr>
            <w:tcW w:w="7508" w:type="dxa"/>
          </w:tcPr>
          <w:p w14:paraId="3C30FDBB" w14:textId="475B05EF" w:rsidR="00ED629F" w:rsidRDefault="00E26BA0" w:rsidP="00870D10">
            <w:r>
              <w:rPr>
                <w:noProof/>
              </w:rPr>
              <w:lastRenderedPageBreak/>
              <w:drawing>
                <wp:inline distT="0" distB="0" distL="0" distR="0" wp14:anchorId="0FDED2AF" wp14:editId="2CD45FA1">
                  <wp:extent cx="4768215" cy="4768215"/>
                  <wp:effectExtent l="0" t="0" r="0" b="0"/>
                  <wp:docPr id="1219482491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8215" cy="4768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7DD54DB6" w14:textId="77777777" w:rsidR="00E44313" w:rsidRDefault="00E44313" w:rsidP="00E44313">
            <w:pPr>
              <w:spacing w:after="0" w:line="240" w:lineRule="auto"/>
            </w:pPr>
            <w:r>
              <w:t>https://www.quora.com/Has-Junji-Ito-made-anything-worthwhile-to-read-besides-his-Uzumaki-trilogy</w:t>
            </w:r>
          </w:p>
          <w:p w14:paraId="7B132EFB" w14:textId="77777777" w:rsidR="00E44313" w:rsidRDefault="00E44313" w:rsidP="00E44313">
            <w:pPr>
              <w:spacing w:after="0" w:line="240" w:lineRule="auto"/>
            </w:pPr>
          </w:p>
          <w:p w14:paraId="29FE5ABB" w14:textId="77777777" w:rsidR="00E44313" w:rsidRDefault="00E44313" w:rsidP="00E44313">
            <w:pPr>
              <w:spacing w:after="0" w:line="240" w:lineRule="auto"/>
            </w:pPr>
            <w:r>
              <w:t>https://www.goodreads.com/book/show/29632242-tomie</w:t>
            </w:r>
          </w:p>
          <w:p w14:paraId="1DEB820A" w14:textId="77777777" w:rsidR="00E44313" w:rsidRDefault="00E44313" w:rsidP="00E44313">
            <w:pPr>
              <w:spacing w:after="0" w:line="240" w:lineRule="auto"/>
            </w:pPr>
          </w:p>
          <w:p w14:paraId="3E82B751" w14:textId="6EE885C2" w:rsidR="00ED629F" w:rsidRDefault="00E44313" w:rsidP="00E44313">
            <w:r>
              <w:t>https://highschool.latimes.com/fountain-valley-high-school/review-reveal-your-deepest-secrets-in-girl-from-nowhere/</w:t>
            </w:r>
          </w:p>
        </w:tc>
      </w:tr>
      <w:tr w:rsidR="00ED629F" w14:paraId="1528F0A2" w14:textId="77777777" w:rsidTr="001376B1">
        <w:tc>
          <w:tcPr>
            <w:tcW w:w="7508" w:type="dxa"/>
          </w:tcPr>
          <w:p w14:paraId="69D6844F" w14:textId="2E44A8ED" w:rsidR="00ED629F" w:rsidRDefault="00E26BA0" w:rsidP="00870D10">
            <w:r>
              <w:rPr>
                <w:noProof/>
              </w:rPr>
              <w:lastRenderedPageBreak/>
              <w:drawing>
                <wp:inline distT="0" distB="0" distL="0" distR="0" wp14:anchorId="1B115CB9" wp14:editId="041EE9C5">
                  <wp:extent cx="4038600" cy="5050790"/>
                  <wp:effectExtent l="0" t="0" r="0" b="0"/>
                  <wp:docPr id="1702960856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38600" cy="5050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659EB8EB" w14:textId="0D1C34CF" w:rsidR="00ED629F" w:rsidRDefault="00E44313" w:rsidP="00870D10">
            <w:r w:rsidRPr="00E44313">
              <w:t>https://vnsnow.com/a-quick-look-at-grotesque-beauty/</w:t>
            </w:r>
          </w:p>
        </w:tc>
      </w:tr>
      <w:tr w:rsidR="00ED629F" w14:paraId="2411E3C1" w14:textId="77777777" w:rsidTr="001376B1">
        <w:tc>
          <w:tcPr>
            <w:tcW w:w="7508" w:type="dxa"/>
          </w:tcPr>
          <w:p w14:paraId="6699BE15" w14:textId="769039D2" w:rsidR="00ED629F" w:rsidRDefault="00E26BA0" w:rsidP="00870D10">
            <w:r>
              <w:rPr>
                <w:noProof/>
              </w:rPr>
              <w:lastRenderedPageBreak/>
              <w:drawing>
                <wp:inline distT="0" distB="0" distL="0" distR="0" wp14:anchorId="160736DC" wp14:editId="2DD05C48">
                  <wp:extent cx="4038600" cy="5039995"/>
                  <wp:effectExtent l="0" t="0" r="0" b="8255"/>
                  <wp:docPr id="10871709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38600" cy="5039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331E14D4" w14:textId="40CEAAFB" w:rsidR="00ED629F" w:rsidRDefault="005F3701" w:rsidP="00870D10">
            <w:r w:rsidRPr="005F3701">
              <w:t>https://spritesanddice.com/reviews/reviewing-world-horror/</w:t>
            </w:r>
          </w:p>
        </w:tc>
      </w:tr>
      <w:tr w:rsidR="00ED629F" w14:paraId="6296240E" w14:textId="77777777" w:rsidTr="001376B1">
        <w:tc>
          <w:tcPr>
            <w:tcW w:w="7508" w:type="dxa"/>
          </w:tcPr>
          <w:p w14:paraId="3BD14C96" w14:textId="778CFAAF" w:rsidR="00ED629F" w:rsidRDefault="00E26BA0" w:rsidP="00870D10">
            <w:r>
              <w:rPr>
                <w:noProof/>
              </w:rPr>
              <w:lastRenderedPageBreak/>
              <w:drawing>
                <wp:inline distT="0" distB="0" distL="0" distR="0" wp14:anchorId="7679FC6A" wp14:editId="40D55DA0">
                  <wp:extent cx="4038600" cy="5061585"/>
                  <wp:effectExtent l="0" t="0" r="0" b="5715"/>
                  <wp:docPr id="847365291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38600" cy="5061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6773DA9A" w14:textId="4A2B055A" w:rsidR="00ED629F" w:rsidRDefault="005F3701" w:rsidP="00870D10">
            <w:r w:rsidRPr="005F3701">
              <w:t>https://vnsnow.com/a-quick-look-at-grotesque-beauty/</w:t>
            </w:r>
          </w:p>
        </w:tc>
      </w:tr>
      <w:tr w:rsidR="00A3150C" w14:paraId="648A2DD2" w14:textId="77777777" w:rsidTr="001376B1">
        <w:tc>
          <w:tcPr>
            <w:tcW w:w="7508" w:type="dxa"/>
          </w:tcPr>
          <w:p w14:paraId="44927802" w14:textId="341F191F" w:rsidR="00A3150C" w:rsidRDefault="00A3150C" w:rsidP="00870D1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81387E4" wp14:editId="1050F033">
                  <wp:extent cx="3439795" cy="4593590"/>
                  <wp:effectExtent l="0" t="0" r="8255" b="0"/>
                  <wp:docPr id="714369549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9795" cy="4593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212C130" w14:textId="71EAAEA8" w:rsidR="00A3150C" w:rsidRDefault="005F3701" w:rsidP="00870D10">
            <w:hyperlink r:id="rId28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A3150C" w14:paraId="5227A47F" w14:textId="77777777" w:rsidTr="001376B1">
        <w:tc>
          <w:tcPr>
            <w:tcW w:w="7508" w:type="dxa"/>
          </w:tcPr>
          <w:p w14:paraId="3F40644A" w14:textId="71D28C46" w:rsidR="00A3150C" w:rsidRDefault="00A3150C" w:rsidP="00870D1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55C4FBE" wp14:editId="316BFEAC">
                  <wp:extent cx="3037205" cy="4049395"/>
                  <wp:effectExtent l="0" t="0" r="0" b="8255"/>
                  <wp:docPr id="1605942717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205" cy="4049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24545402" w14:textId="2197D377" w:rsidR="00A3150C" w:rsidRDefault="005F3701" w:rsidP="00870D10">
            <w:hyperlink r:id="rId30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A3150C" w14:paraId="38D0AF9D" w14:textId="77777777" w:rsidTr="001376B1">
        <w:tc>
          <w:tcPr>
            <w:tcW w:w="7508" w:type="dxa"/>
          </w:tcPr>
          <w:p w14:paraId="7D9EED9F" w14:textId="187A6048" w:rsidR="00A3150C" w:rsidRDefault="00A3150C" w:rsidP="00870D1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9CC608E" wp14:editId="20A0FC7B">
                  <wp:extent cx="3037205" cy="4049395"/>
                  <wp:effectExtent l="0" t="0" r="0" b="8255"/>
                  <wp:docPr id="199462329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205" cy="4049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550EEE16" w14:textId="320BDA0D" w:rsidR="00A3150C" w:rsidRDefault="005F3701" w:rsidP="00870D10">
            <w:hyperlink r:id="rId32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A3150C" w14:paraId="0E04F7B8" w14:textId="77777777" w:rsidTr="001376B1">
        <w:tc>
          <w:tcPr>
            <w:tcW w:w="7508" w:type="dxa"/>
          </w:tcPr>
          <w:p w14:paraId="35EE3BB1" w14:textId="42104898" w:rsidR="00A3150C" w:rsidRDefault="00A3150C" w:rsidP="00870D1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5BDB415" wp14:editId="59B23A55">
                  <wp:extent cx="3134995" cy="4169410"/>
                  <wp:effectExtent l="0" t="0" r="8255" b="2540"/>
                  <wp:docPr id="284516815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4995" cy="4169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0F74C70D" w14:textId="60B88156" w:rsidR="00A3150C" w:rsidRDefault="005F3701" w:rsidP="00870D10">
            <w:hyperlink r:id="rId34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A3150C" w14:paraId="15DFF52C" w14:textId="77777777" w:rsidTr="001376B1">
        <w:tc>
          <w:tcPr>
            <w:tcW w:w="7508" w:type="dxa"/>
          </w:tcPr>
          <w:p w14:paraId="7319C126" w14:textId="41A85D9F" w:rsidR="00A3150C" w:rsidRDefault="00A3150C" w:rsidP="00870D1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31C8416" wp14:editId="28042C57">
                  <wp:extent cx="3037205" cy="4049395"/>
                  <wp:effectExtent l="0" t="0" r="0" b="8255"/>
                  <wp:docPr id="2100716518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205" cy="4049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3E13BA54" w14:textId="08BA3B26" w:rsidR="00A3150C" w:rsidRDefault="005F3701" w:rsidP="00870D10">
            <w:hyperlink r:id="rId36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A3150C" w14:paraId="0EBC5652" w14:textId="77777777" w:rsidTr="001376B1">
        <w:tc>
          <w:tcPr>
            <w:tcW w:w="7508" w:type="dxa"/>
          </w:tcPr>
          <w:p w14:paraId="4FA2C00D" w14:textId="391252D6" w:rsidR="00A3150C" w:rsidRDefault="00A3150C" w:rsidP="00870D1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00B5CF" wp14:editId="294B866A">
                  <wp:extent cx="3037205" cy="4049395"/>
                  <wp:effectExtent l="0" t="0" r="0" b="8255"/>
                  <wp:docPr id="23640750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205" cy="4049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31AE81F5" w14:textId="527AE6F4" w:rsidR="00A3150C" w:rsidRDefault="005F3701" w:rsidP="00870D10">
            <w:hyperlink r:id="rId38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A3150C" w14:paraId="0F2E5D77" w14:textId="77777777" w:rsidTr="001376B1">
        <w:tc>
          <w:tcPr>
            <w:tcW w:w="7508" w:type="dxa"/>
          </w:tcPr>
          <w:p w14:paraId="4A5D0C8E" w14:textId="199DE9B2" w:rsidR="00A3150C" w:rsidRDefault="00A3150C" w:rsidP="00870D1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A1B08A9" wp14:editId="5A2821AC">
                  <wp:extent cx="3037205" cy="4049395"/>
                  <wp:effectExtent l="0" t="0" r="0" b="8255"/>
                  <wp:docPr id="1409028471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205" cy="4049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6EB775C8" w14:textId="68E572EE" w:rsidR="00A3150C" w:rsidRDefault="005F3701" w:rsidP="00870D10">
            <w:hyperlink r:id="rId40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4FF37EBB" w14:textId="77777777" w:rsidTr="001376B1">
        <w:tc>
          <w:tcPr>
            <w:tcW w:w="7508" w:type="dxa"/>
          </w:tcPr>
          <w:p w14:paraId="710E962D" w14:textId="6EFC5415" w:rsidR="00ED629F" w:rsidRDefault="00A3150C" w:rsidP="00870D10">
            <w:r>
              <w:rPr>
                <w:noProof/>
              </w:rPr>
              <w:drawing>
                <wp:inline distT="0" distB="0" distL="0" distR="0" wp14:anchorId="613290A7" wp14:editId="6BE44D94">
                  <wp:extent cx="3048000" cy="4060190"/>
                  <wp:effectExtent l="0" t="0" r="0" b="0"/>
                  <wp:docPr id="1818942398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4060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57A42A31" w14:textId="200CF010" w:rsidR="00ED629F" w:rsidRDefault="005F3701" w:rsidP="00870D10">
            <w:hyperlink r:id="rId42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355D861B" w14:textId="77777777" w:rsidTr="001376B1">
        <w:tc>
          <w:tcPr>
            <w:tcW w:w="7508" w:type="dxa"/>
          </w:tcPr>
          <w:p w14:paraId="27C4E52A" w14:textId="05A54A57" w:rsidR="00ED629F" w:rsidRDefault="00A3150C" w:rsidP="00870D10">
            <w:r>
              <w:rPr>
                <w:noProof/>
              </w:rPr>
              <w:lastRenderedPageBreak/>
              <w:drawing>
                <wp:inline distT="0" distB="0" distL="0" distR="0" wp14:anchorId="31218DA0" wp14:editId="6F42F86E">
                  <wp:extent cx="3026410" cy="4038600"/>
                  <wp:effectExtent l="0" t="0" r="2540" b="0"/>
                  <wp:docPr id="147582073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6410" cy="403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7983607" w14:textId="7A4BBEB6" w:rsidR="00ED629F" w:rsidRDefault="005F3701" w:rsidP="00870D10">
            <w:hyperlink r:id="rId44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32963410" w14:textId="77777777" w:rsidTr="001376B1">
        <w:tc>
          <w:tcPr>
            <w:tcW w:w="7508" w:type="dxa"/>
          </w:tcPr>
          <w:p w14:paraId="77C12AC3" w14:textId="74AD5CE9" w:rsidR="00ED629F" w:rsidRDefault="00A3150C" w:rsidP="00870D10">
            <w:r>
              <w:rPr>
                <w:noProof/>
              </w:rPr>
              <w:drawing>
                <wp:inline distT="0" distB="0" distL="0" distR="0" wp14:anchorId="39D23BA6" wp14:editId="51472373">
                  <wp:extent cx="3058795" cy="4082415"/>
                  <wp:effectExtent l="0" t="0" r="8255" b="0"/>
                  <wp:docPr id="1060248250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795" cy="4082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89260BE" w14:textId="556E15E4" w:rsidR="00ED629F" w:rsidRDefault="005F3701" w:rsidP="00870D10">
            <w:hyperlink r:id="rId46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499DBC7A" w14:textId="77777777" w:rsidTr="001376B1">
        <w:tc>
          <w:tcPr>
            <w:tcW w:w="7508" w:type="dxa"/>
          </w:tcPr>
          <w:p w14:paraId="0A1C3629" w14:textId="178A09B7" w:rsidR="00ED629F" w:rsidRDefault="00A3150C" w:rsidP="00870D10">
            <w:r>
              <w:rPr>
                <w:noProof/>
              </w:rPr>
              <w:lastRenderedPageBreak/>
              <w:drawing>
                <wp:inline distT="0" distB="0" distL="0" distR="0" wp14:anchorId="1F02D6F8" wp14:editId="4AFD97F9">
                  <wp:extent cx="3091815" cy="4114800"/>
                  <wp:effectExtent l="0" t="0" r="0" b="0"/>
                  <wp:docPr id="1202504912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1815" cy="411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77566CED" w14:textId="5B546E7D" w:rsidR="00ED629F" w:rsidRDefault="005F3701" w:rsidP="00870D10">
            <w:hyperlink r:id="rId48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33ED528B" w14:textId="77777777" w:rsidTr="001376B1">
        <w:tc>
          <w:tcPr>
            <w:tcW w:w="7508" w:type="dxa"/>
          </w:tcPr>
          <w:p w14:paraId="1F30C181" w14:textId="7A69A309" w:rsidR="00ED629F" w:rsidRDefault="00A3150C" w:rsidP="00870D10">
            <w:r>
              <w:rPr>
                <w:noProof/>
              </w:rPr>
              <w:drawing>
                <wp:inline distT="0" distB="0" distL="0" distR="0" wp14:anchorId="41A09BA3" wp14:editId="497F905C">
                  <wp:extent cx="2961005" cy="2961005"/>
                  <wp:effectExtent l="0" t="0" r="0" b="0"/>
                  <wp:docPr id="64454334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1005" cy="2961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2C7C3440" w14:textId="40980134" w:rsidR="00ED629F" w:rsidRDefault="005F3701" w:rsidP="00870D10">
            <w:hyperlink r:id="rId50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752A8909" w14:textId="77777777" w:rsidTr="001376B1">
        <w:tc>
          <w:tcPr>
            <w:tcW w:w="7508" w:type="dxa"/>
          </w:tcPr>
          <w:p w14:paraId="5BC2B9BE" w14:textId="3E6280C1" w:rsidR="00ED629F" w:rsidRDefault="00A3150C" w:rsidP="00870D10">
            <w:r>
              <w:rPr>
                <w:noProof/>
              </w:rPr>
              <w:lastRenderedPageBreak/>
              <w:drawing>
                <wp:inline distT="0" distB="0" distL="0" distR="0" wp14:anchorId="63F23012" wp14:editId="5D2B1913">
                  <wp:extent cx="3037205" cy="4038600"/>
                  <wp:effectExtent l="0" t="0" r="0" b="0"/>
                  <wp:docPr id="1452536745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205" cy="403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585CA4C9" w14:textId="7B440BB8" w:rsidR="00ED629F" w:rsidRDefault="005F3701" w:rsidP="00870D10">
            <w:r w:rsidRPr="005F3701">
              <w:t>https://www.viz.com/read/manga/junji-ito/all</w:t>
            </w:r>
          </w:p>
        </w:tc>
      </w:tr>
      <w:tr w:rsidR="00ED629F" w14:paraId="405B4E76" w14:textId="77777777" w:rsidTr="001376B1">
        <w:tc>
          <w:tcPr>
            <w:tcW w:w="7508" w:type="dxa"/>
          </w:tcPr>
          <w:p w14:paraId="26477794" w14:textId="611C1ACE" w:rsidR="00ED629F" w:rsidRDefault="00A3150C" w:rsidP="00870D10">
            <w:r>
              <w:rPr>
                <w:noProof/>
              </w:rPr>
              <w:drawing>
                <wp:inline distT="0" distB="0" distL="0" distR="0" wp14:anchorId="0E3D3DA3" wp14:editId="5E723FCC">
                  <wp:extent cx="3091815" cy="4114800"/>
                  <wp:effectExtent l="0" t="0" r="0" b="0"/>
                  <wp:docPr id="481865234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1815" cy="411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1EC32B28" w14:textId="0AA37544" w:rsidR="00ED629F" w:rsidRDefault="005F3701" w:rsidP="00870D10">
            <w:hyperlink r:id="rId53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502160A6" w14:textId="77777777" w:rsidTr="001376B1">
        <w:tc>
          <w:tcPr>
            <w:tcW w:w="7508" w:type="dxa"/>
          </w:tcPr>
          <w:p w14:paraId="1395EFCD" w14:textId="6B677260" w:rsidR="00ED629F" w:rsidRDefault="00A3150C" w:rsidP="00870D10">
            <w:r>
              <w:rPr>
                <w:noProof/>
              </w:rPr>
              <w:lastRenderedPageBreak/>
              <w:drawing>
                <wp:inline distT="0" distB="0" distL="0" distR="0" wp14:anchorId="7A9BCF19" wp14:editId="4664E698">
                  <wp:extent cx="3037205" cy="4049395"/>
                  <wp:effectExtent l="0" t="0" r="0" b="8255"/>
                  <wp:docPr id="686024142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205" cy="4049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7A1D465D" w14:textId="780C8B17" w:rsidR="00ED629F" w:rsidRDefault="005F3701" w:rsidP="00870D10">
            <w:hyperlink r:id="rId55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3D7771DB" w14:textId="77777777" w:rsidTr="001376B1">
        <w:tc>
          <w:tcPr>
            <w:tcW w:w="7508" w:type="dxa"/>
          </w:tcPr>
          <w:p w14:paraId="1DF72C1A" w14:textId="564F42D4" w:rsidR="00ED629F" w:rsidRDefault="00A3150C" w:rsidP="00870D10">
            <w:r>
              <w:rPr>
                <w:noProof/>
              </w:rPr>
              <w:drawing>
                <wp:inline distT="0" distB="0" distL="0" distR="0" wp14:anchorId="39C39B2E" wp14:editId="2024F739">
                  <wp:extent cx="3058795" cy="4093210"/>
                  <wp:effectExtent l="0" t="0" r="8255" b="2540"/>
                  <wp:docPr id="968682205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795" cy="4093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2E6395D2" w14:textId="6662F6B8" w:rsidR="00ED629F" w:rsidRDefault="005F3701" w:rsidP="00870D10">
            <w:hyperlink r:id="rId57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7A60992C" w14:textId="77777777" w:rsidTr="001376B1">
        <w:tc>
          <w:tcPr>
            <w:tcW w:w="7508" w:type="dxa"/>
          </w:tcPr>
          <w:p w14:paraId="070382B5" w14:textId="798FF95E" w:rsidR="00ED629F" w:rsidRDefault="00A3150C" w:rsidP="00870D10">
            <w:r>
              <w:rPr>
                <w:noProof/>
              </w:rPr>
              <w:lastRenderedPageBreak/>
              <w:drawing>
                <wp:inline distT="0" distB="0" distL="0" distR="0" wp14:anchorId="235E8249" wp14:editId="7BB8FD2A">
                  <wp:extent cx="3058795" cy="4082415"/>
                  <wp:effectExtent l="0" t="0" r="8255" b="0"/>
                  <wp:docPr id="1019847222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795" cy="4082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2CBA1912" w14:textId="48C2C225" w:rsidR="00ED629F" w:rsidRDefault="005F3701" w:rsidP="00870D10">
            <w:hyperlink r:id="rId59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3F684AFD" w14:textId="77777777" w:rsidTr="001376B1">
        <w:tc>
          <w:tcPr>
            <w:tcW w:w="7508" w:type="dxa"/>
          </w:tcPr>
          <w:p w14:paraId="2A89B9ED" w14:textId="2E677B02" w:rsidR="00ED629F" w:rsidRDefault="00A3150C" w:rsidP="00870D10">
            <w:r>
              <w:rPr>
                <w:noProof/>
              </w:rPr>
              <w:lastRenderedPageBreak/>
              <w:drawing>
                <wp:inline distT="0" distB="0" distL="0" distR="0" wp14:anchorId="52E6BA71" wp14:editId="788B5C29">
                  <wp:extent cx="3178810" cy="4234815"/>
                  <wp:effectExtent l="0" t="0" r="2540" b="0"/>
                  <wp:docPr id="2001589322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8810" cy="4234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00AE726C" w14:textId="546AF383" w:rsidR="00ED629F" w:rsidRDefault="005F3701" w:rsidP="00870D10">
            <w:hyperlink r:id="rId61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2CB66C90" w14:textId="77777777" w:rsidTr="001376B1">
        <w:tc>
          <w:tcPr>
            <w:tcW w:w="7508" w:type="dxa"/>
          </w:tcPr>
          <w:p w14:paraId="3A4AD207" w14:textId="79805513" w:rsidR="00ED629F" w:rsidRDefault="00A3150C" w:rsidP="00870D10">
            <w:r>
              <w:rPr>
                <w:noProof/>
              </w:rPr>
              <w:lastRenderedPageBreak/>
              <w:drawing>
                <wp:inline distT="0" distB="0" distL="0" distR="0" wp14:anchorId="4B4CB9CE" wp14:editId="5980F012">
                  <wp:extent cx="3124200" cy="4158615"/>
                  <wp:effectExtent l="0" t="0" r="0" b="0"/>
                  <wp:docPr id="1249944673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4200" cy="4158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63682092" w14:textId="5915EF30" w:rsidR="00ED629F" w:rsidRDefault="005F3701" w:rsidP="00870D10">
            <w:hyperlink r:id="rId63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6024F4F1" w14:textId="77777777" w:rsidTr="001376B1">
        <w:tc>
          <w:tcPr>
            <w:tcW w:w="7508" w:type="dxa"/>
          </w:tcPr>
          <w:p w14:paraId="400D1355" w14:textId="43BD81EB" w:rsidR="00ED629F" w:rsidRDefault="00A3150C" w:rsidP="00870D10">
            <w:r>
              <w:rPr>
                <w:noProof/>
              </w:rPr>
              <w:lastRenderedPageBreak/>
              <w:drawing>
                <wp:inline distT="0" distB="0" distL="0" distR="0" wp14:anchorId="582DF1E1" wp14:editId="75A538F3">
                  <wp:extent cx="3189605" cy="4245610"/>
                  <wp:effectExtent l="0" t="0" r="0" b="2540"/>
                  <wp:docPr id="117303087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9605" cy="4245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50AB8BF4" w14:textId="44F7D659" w:rsidR="00ED629F" w:rsidRDefault="005F3701" w:rsidP="00870D10">
            <w:hyperlink r:id="rId65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15827B0B" w14:textId="77777777" w:rsidTr="001376B1">
        <w:tc>
          <w:tcPr>
            <w:tcW w:w="7508" w:type="dxa"/>
          </w:tcPr>
          <w:p w14:paraId="7AFA205F" w14:textId="256328D4" w:rsidR="00ED629F" w:rsidRDefault="00A3150C" w:rsidP="00870D10">
            <w:r>
              <w:rPr>
                <w:noProof/>
              </w:rPr>
              <w:lastRenderedPageBreak/>
              <w:drawing>
                <wp:inline distT="0" distB="0" distL="0" distR="0" wp14:anchorId="68220416" wp14:editId="7C03AD3C">
                  <wp:extent cx="3037205" cy="4049395"/>
                  <wp:effectExtent l="0" t="0" r="0" b="8255"/>
                  <wp:docPr id="92949122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205" cy="4049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68B8D2F9" w14:textId="63F9CE2B" w:rsidR="00ED629F" w:rsidRDefault="005F3701" w:rsidP="00870D10">
            <w:hyperlink r:id="rId67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1D743DDA" w14:textId="77777777" w:rsidTr="001376B1">
        <w:tc>
          <w:tcPr>
            <w:tcW w:w="7508" w:type="dxa"/>
          </w:tcPr>
          <w:p w14:paraId="58229B96" w14:textId="3164D44D" w:rsidR="00ED629F" w:rsidRDefault="00A3150C" w:rsidP="00870D10">
            <w:r>
              <w:rPr>
                <w:noProof/>
              </w:rPr>
              <w:drawing>
                <wp:inline distT="0" distB="0" distL="0" distR="0" wp14:anchorId="04316CFC" wp14:editId="772EBF4F">
                  <wp:extent cx="3037205" cy="4049395"/>
                  <wp:effectExtent l="0" t="0" r="0" b="8255"/>
                  <wp:docPr id="429284230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205" cy="4049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2B7BA56" w14:textId="4A1874BB" w:rsidR="00ED629F" w:rsidRDefault="005F3701" w:rsidP="00870D10">
            <w:hyperlink r:id="rId69" w:history="1">
              <w:r w:rsidRPr="004E2E1E">
                <w:rPr>
                  <w:rStyle w:val="Hyperlink"/>
                </w:rPr>
                <w:t>https://www.viz.com/read/manga/junji-ito/all</w:t>
              </w:r>
            </w:hyperlink>
          </w:p>
        </w:tc>
      </w:tr>
      <w:tr w:rsidR="00ED629F" w14:paraId="5D686290" w14:textId="77777777" w:rsidTr="001376B1">
        <w:tc>
          <w:tcPr>
            <w:tcW w:w="7508" w:type="dxa"/>
          </w:tcPr>
          <w:p w14:paraId="32216028" w14:textId="79124066" w:rsidR="00ED629F" w:rsidRDefault="00A65E01" w:rsidP="00870D10">
            <w:r>
              <w:rPr>
                <w:noProof/>
              </w:rPr>
              <w:lastRenderedPageBreak/>
              <w:drawing>
                <wp:inline distT="0" distB="0" distL="0" distR="0" wp14:anchorId="686C667F" wp14:editId="5F701B1D">
                  <wp:extent cx="2503805" cy="3331210"/>
                  <wp:effectExtent l="0" t="0" r="0" b="2540"/>
                  <wp:docPr id="1045583580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3805" cy="3331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572BA78" w14:textId="13B2F895" w:rsidR="00ED629F" w:rsidRDefault="005F3701" w:rsidP="00870D10">
            <w:r w:rsidRPr="005F3701">
              <w:t>https://www.thriftbooks.com/a/junji-ito/293902/</w:t>
            </w:r>
          </w:p>
        </w:tc>
      </w:tr>
      <w:tr w:rsidR="00ED629F" w14:paraId="7C4DCBCC" w14:textId="77777777" w:rsidTr="001376B1">
        <w:tc>
          <w:tcPr>
            <w:tcW w:w="7508" w:type="dxa"/>
          </w:tcPr>
          <w:p w14:paraId="22FEC3E3" w14:textId="15573ACA" w:rsidR="00ED629F" w:rsidRDefault="00A65E01" w:rsidP="00870D10">
            <w:r>
              <w:rPr>
                <w:noProof/>
              </w:rPr>
              <w:drawing>
                <wp:inline distT="0" distB="0" distL="0" distR="0" wp14:anchorId="4E77096F" wp14:editId="47B1CE0D">
                  <wp:extent cx="2503805" cy="3342005"/>
                  <wp:effectExtent l="0" t="0" r="0" b="0"/>
                  <wp:docPr id="558665990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3805" cy="3342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22ADB036" w14:textId="0F041EA4" w:rsidR="00ED629F" w:rsidRDefault="005F3701" w:rsidP="00870D10">
            <w:r w:rsidRPr="005F3701">
              <w:t>https://www.thriftbooks.com/a/junji-ito/293902/</w:t>
            </w:r>
          </w:p>
        </w:tc>
      </w:tr>
      <w:tr w:rsidR="00ED629F" w14:paraId="4E4A7095" w14:textId="77777777" w:rsidTr="001376B1">
        <w:tc>
          <w:tcPr>
            <w:tcW w:w="7508" w:type="dxa"/>
          </w:tcPr>
          <w:p w14:paraId="791439F2" w14:textId="221BAAEA" w:rsidR="00ED629F" w:rsidRDefault="00A65E01" w:rsidP="00870D10">
            <w:r>
              <w:rPr>
                <w:noProof/>
              </w:rPr>
              <w:lastRenderedPageBreak/>
              <w:drawing>
                <wp:inline distT="0" distB="0" distL="0" distR="0" wp14:anchorId="575A25AF" wp14:editId="386496EC">
                  <wp:extent cx="2438400" cy="3255010"/>
                  <wp:effectExtent l="0" t="0" r="0" b="2540"/>
                  <wp:docPr id="442511304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3255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17FFE03E" w14:textId="4C63E568" w:rsidR="00ED629F" w:rsidRDefault="005F3701" w:rsidP="00870D10">
            <w:r w:rsidRPr="005F3701">
              <w:t>https://www.thriftbooks.com/a/junji-ito/293902/</w:t>
            </w:r>
          </w:p>
        </w:tc>
      </w:tr>
      <w:tr w:rsidR="00ED629F" w14:paraId="0C801027" w14:textId="77777777" w:rsidTr="001376B1">
        <w:tc>
          <w:tcPr>
            <w:tcW w:w="7508" w:type="dxa"/>
          </w:tcPr>
          <w:p w14:paraId="6E06ACCB" w14:textId="1AC82319" w:rsidR="00ED629F" w:rsidRDefault="00C83969" w:rsidP="00870D10">
            <w:r>
              <w:rPr>
                <w:noProof/>
              </w:rPr>
              <w:drawing>
                <wp:inline distT="0" distB="0" distL="0" distR="0" wp14:anchorId="2DE03D6D" wp14:editId="0EA152BF">
                  <wp:extent cx="2329815" cy="3102610"/>
                  <wp:effectExtent l="0" t="0" r="0" b="2540"/>
                  <wp:docPr id="31748136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9815" cy="3102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111FD020" w14:textId="17449942" w:rsidR="00ED629F" w:rsidRDefault="005F3701" w:rsidP="00870D10">
            <w:r w:rsidRPr="005F3701">
              <w:t>https://www.thriftbooks.com/a/junji-ito/293902/</w:t>
            </w:r>
          </w:p>
        </w:tc>
      </w:tr>
      <w:tr w:rsidR="00ED629F" w14:paraId="568F3A11" w14:textId="77777777" w:rsidTr="001376B1">
        <w:tc>
          <w:tcPr>
            <w:tcW w:w="7508" w:type="dxa"/>
          </w:tcPr>
          <w:p w14:paraId="4CC101DE" w14:textId="2C13C439" w:rsidR="00ED629F" w:rsidRDefault="00C83969" w:rsidP="00870D10">
            <w:r>
              <w:rPr>
                <w:noProof/>
              </w:rPr>
              <w:lastRenderedPageBreak/>
              <w:drawing>
                <wp:inline distT="0" distB="0" distL="0" distR="0" wp14:anchorId="0D5B9926" wp14:editId="0E0F0380">
                  <wp:extent cx="2482215" cy="3298190"/>
                  <wp:effectExtent l="0" t="0" r="0" b="0"/>
                  <wp:docPr id="1467114571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2215" cy="3298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23718F32" w14:textId="3C107B8A" w:rsidR="00ED629F" w:rsidRDefault="005F3701" w:rsidP="00870D10">
            <w:r w:rsidRPr="005F3701">
              <w:t>https://www.thriftbooks.com/a/junji-ito/293902/</w:t>
            </w:r>
          </w:p>
        </w:tc>
      </w:tr>
      <w:tr w:rsidR="00ED629F" w14:paraId="39E9C34F" w14:textId="77777777" w:rsidTr="001376B1">
        <w:tc>
          <w:tcPr>
            <w:tcW w:w="7508" w:type="dxa"/>
          </w:tcPr>
          <w:p w14:paraId="61FB907C" w14:textId="2959037E" w:rsidR="00ED629F" w:rsidRDefault="00C83969" w:rsidP="00870D10">
            <w:r>
              <w:rPr>
                <w:noProof/>
              </w:rPr>
              <w:drawing>
                <wp:inline distT="0" distB="0" distL="0" distR="0" wp14:anchorId="0F18AF28" wp14:editId="2D08D883">
                  <wp:extent cx="3200400" cy="3200400"/>
                  <wp:effectExtent l="0" t="0" r="0" b="0"/>
                  <wp:docPr id="882882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0AE2CD47" w14:textId="131FE70C" w:rsidR="00ED629F" w:rsidRDefault="00D67567" w:rsidP="00870D10">
            <w:hyperlink r:id="rId76" w:history="1">
              <w:r w:rsidRPr="004E2E1E">
                <w:rPr>
                  <w:rStyle w:val="Hyperlink"/>
                </w:rPr>
                <w:t>https://www.amazon.com.au/Junji-Ito-Collection-Coloring-Book/dp/1789099722</w:t>
              </w:r>
            </w:hyperlink>
          </w:p>
        </w:tc>
      </w:tr>
      <w:tr w:rsidR="00ED629F" w14:paraId="7CE7E01A" w14:textId="77777777" w:rsidTr="001376B1">
        <w:tc>
          <w:tcPr>
            <w:tcW w:w="7508" w:type="dxa"/>
          </w:tcPr>
          <w:p w14:paraId="45933950" w14:textId="0213D823" w:rsidR="00ED629F" w:rsidRDefault="00C83969" w:rsidP="00870D10">
            <w:r>
              <w:rPr>
                <w:noProof/>
              </w:rPr>
              <w:lastRenderedPageBreak/>
              <w:drawing>
                <wp:inline distT="0" distB="0" distL="0" distR="0" wp14:anchorId="5EFCDDF9" wp14:editId="25DC7A31">
                  <wp:extent cx="2580005" cy="3439795"/>
                  <wp:effectExtent l="0" t="0" r="0" b="8255"/>
                  <wp:docPr id="1297793461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0005" cy="3439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3C0A944B" w14:textId="04CDB848" w:rsidR="00ED629F" w:rsidRDefault="00D67567" w:rsidP="00870D10">
            <w:hyperlink r:id="rId78" w:history="1">
              <w:r w:rsidRPr="004E2E1E">
                <w:rPr>
                  <w:rStyle w:val="Hyperlink"/>
                </w:rPr>
                <w:t>https://www.amazon.com.au/Junji-Itos-Cat-Diary-Yon/dp/1632361973</w:t>
              </w:r>
            </w:hyperlink>
          </w:p>
        </w:tc>
      </w:tr>
      <w:tr w:rsidR="00ED629F" w14:paraId="6EFFE86A" w14:textId="77777777" w:rsidTr="001376B1">
        <w:tc>
          <w:tcPr>
            <w:tcW w:w="7508" w:type="dxa"/>
          </w:tcPr>
          <w:p w14:paraId="7D478FFD" w14:textId="76A9C5F7" w:rsidR="00ED629F" w:rsidRDefault="00C83969" w:rsidP="00870D10">
            <w:r>
              <w:rPr>
                <w:noProof/>
              </w:rPr>
              <w:drawing>
                <wp:inline distT="0" distB="0" distL="0" distR="0" wp14:anchorId="6A1C9C33" wp14:editId="66A139F3">
                  <wp:extent cx="2340610" cy="3113405"/>
                  <wp:effectExtent l="0" t="0" r="2540" b="0"/>
                  <wp:docPr id="156164370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0610" cy="3113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3D6BE368" w14:textId="408A085B" w:rsidR="00ED629F" w:rsidRDefault="00D67567" w:rsidP="00870D10">
            <w:hyperlink r:id="rId80" w:history="1">
              <w:r w:rsidRPr="004E2E1E">
                <w:rPr>
                  <w:rStyle w:val="Hyperlink"/>
                </w:rPr>
                <w:t>https://www.amazon.com.au/Dissolving-Classroom-Collectors-Junji-Ito/dp/1647291607</w:t>
              </w:r>
            </w:hyperlink>
          </w:p>
        </w:tc>
      </w:tr>
      <w:tr w:rsidR="00ED629F" w14:paraId="7FEF23B1" w14:textId="77777777" w:rsidTr="001376B1">
        <w:tc>
          <w:tcPr>
            <w:tcW w:w="7508" w:type="dxa"/>
          </w:tcPr>
          <w:p w14:paraId="546EDA6A" w14:textId="51FD5F61" w:rsidR="00ED629F" w:rsidRDefault="00487965" w:rsidP="00870D10">
            <w:r>
              <w:rPr>
                <w:noProof/>
              </w:rPr>
              <w:lastRenderedPageBreak/>
              <w:drawing>
                <wp:inline distT="0" distB="0" distL="0" distR="0" wp14:anchorId="5CA5A85E" wp14:editId="4C8629C6">
                  <wp:extent cx="4768215" cy="4768215"/>
                  <wp:effectExtent l="0" t="0" r="0" b="0"/>
                  <wp:docPr id="151013751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8215" cy="4768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3BBDEB0D" w14:textId="2F33DC3F" w:rsidR="00ED629F" w:rsidRDefault="00D67567" w:rsidP="00870D10">
            <w:hyperlink r:id="rId82" w:history="1">
              <w:r w:rsidRPr="004E2E1E">
                <w:rPr>
                  <w:rStyle w:val="Hyperlink"/>
                </w:rPr>
                <w:t>https://www.researchgate.net/figure/Junji-Ito-Horror-Manga-image-The-Irradiating-Eye_fig1_312162523</w:t>
              </w:r>
            </w:hyperlink>
          </w:p>
        </w:tc>
      </w:tr>
      <w:tr w:rsidR="00ED629F" w14:paraId="1230B01B" w14:textId="77777777" w:rsidTr="001376B1">
        <w:tc>
          <w:tcPr>
            <w:tcW w:w="7508" w:type="dxa"/>
          </w:tcPr>
          <w:p w14:paraId="37BE1FDE" w14:textId="3D7A4363" w:rsidR="00ED629F" w:rsidRDefault="006F15A3" w:rsidP="00870D10">
            <w:r>
              <w:rPr>
                <w:noProof/>
              </w:rPr>
              <w:lastRenderedPageBreak/>
              <w:drawing>
                <wp:inline distT="0" distB="0" distL="0" distR="0" wp14:anchorId="1C7630E1" wp14:editId="0D6D0E13">
                  <wp:extent cx="4169410" cy="4169410"/>
                  <wp:effectExtent l="0" t="0" r="2540" b="2540"/>
                  <wp:docPr id="1348182779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9410" cy="4169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13D94B76" w14:textId="449F28E9" w:rsidR="00ED629F" w:rsidRDefault="00D67567" w:rsidP="00870D10">
            <w:r w:rsidRPr="00D67567">
              <w:t>https://www.imdb.com/name/nm0411702/</w:t>
            </w:r>
          </w:p>
        </w:tc>
      </w:tr>
      <w:tr w:rsidR="00ED629F" w14:paraId="07010C26" w14:textId="77777777" w:rsidTr="001376B1">
        <w:tc>
          <w:tcPr>
            <w:tcW w:w="7508" w:type="dxa"/>
          </w:tcPr>
          <w:p w14:paraId="5BC07617" w14:textId="24EB73A7" w:rsidR="00ED629F" w:rsidRDefault="006F15A3" w:rsidP="00870D10">
            <w:r>
              <w:rPr>
                <w:noProof/>
              </w:rPr>
              <w:lastRenderedPageBreak/>
              <w:drawing>
                <wp:inline distT="0" distB="0" distL="0" distR="0" wp14:anchorId="77C0997E" wp14:editId="32CD7015">
                  <wp:extent cx="4517390" cy="4517390"/>
                  <wp:effectExtent l="0" t="0" r="0" b="0"/>
                  <wp:docPr id="1682070873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17390" cy="4517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017F2D7F" w14:textId="76D061C9" w:rsidR="00ED629F" w:rsidRDefault="007813E8" w:rsidP="00870D10">
            <w:r w:rsidRPr="007813E8">
              <w:t>https://bloody-disgusting.com/comics/3595513/exploring-visceral-horrors-junji-ito/</w:t>
            </w:r>
          </w:p>
        </w:tc>
      </w:tr>
      <w:tr w:rsidR="00ED629F" w14:paraId="720E6656" w14:textId="77777777" w:rsidTr="001376B1">
        <w:tc>
          <w:tcPr>
            <w:tcW w:w="7508" w:type="dxa"/>
          </w:tcPr>
          <w:p w14:paraId="5B4B0AB5" w14:textId="3FB103AB" w:rsidR="00ED629F" w:rsidRDefault="006F15A3" w:rsidP="00870D10">
            <w:r>
              <w:rPr>
                <w:noProof/>
              </w:rPr>
              <w:drawing>
                <wp:inline distT="0" distB="0" distL="0" distR="0" wp14:anchorId="04E6A040" wp14:editId="1E9E64A9">
                  <wp:extent cx="3679190" cy="3679190"/>
                  <wp:effectExtent l="0" t="0" r="0" b="0"/>
                  <wp:docPr id="571788074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9190" cy="367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68E69C7D" w14:textId="032B0609" w:rsidR="00ED629F" w:rsidRDefault="007813E8" w:rsidP="00870D10">
            <w:r w:rsidRPr="007813E8">
              <w:t>https://comicbook.com/anime/news/junji-ito-manga-scary-favorite-horror-icon/</w:t>
            </w:r>
          </w:p>
        </w:tc>
      </w:tr>
      <w:tr w:rsidR="00ED629F" w14:paraId="17543580" w14:textId="77777777" w:rsidTr="001376B1">
        <w:tc>
          <w:tcPr>
            <w:tcW w:w="7508" w:type="dxa"/>
          </w:tcPr>
          <w:p w14:paraId="6C36DBF0" w14:textId="271D9DB5" w:rsidR="00ED629F" w:rsidRDefault="006F15A3" w:rsidP="00870D10">
            <w:r>
              <w:rPr>
                <w:noProof/>
              </w:rPr>
              <w:lastRenderedPageBreak/>
              <w:drawing>
                <wp:inline distT="0" distB="0" distL="0" distR="0" wp14:anchorId="3637E838" wp14:editId="19D4806A">
                  <wp:extent cx="4354195" cy="4354195"/>
                  <wp:effectExtent l="0" t="0" r="8255" b="8255"/>
                  <wp:docPr id="2114658196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4195" cy="4354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0FA06520" w14:textId="361ABC36" w:rsidR="00ED629F" w:rsidRDefault="007813E8" w:rsidP="00870D10">
            <w:r w:rsidRPr="007813E8">
              <w:rPr>
                <w:rFonts w:ascii="MS Gothic" w:eastAsia="MS Gothic" w:hAnsi="MS Gothic" w:cs="MS Gothic" w:hint="eastAsia"/>
              </w:rPr>
              <w:t>【</w:t>
            </w:r>
            <w:proofErr w:type="spellStart"/>
            <w:r w:rsidRPr="007813E8">
              <w:rPr>
                <w:rFonts w:ascii="MS Gothic" w:eastAsia="MS Gothic" w:hAnsi="MS Gothic" w:cs="MS Gothic" w:hint="eastAsia"/>
              </w:rPr>
              <w:t>ホラー漫画映像化】彼は、画面の中で生き続ける『シナリオどおりの恋</w:t>
            </w:r>
            <w:proofErr w:type="spellEnd"/>
            <w:r w:rsidRPr="007813E8">
              <w:rPr>
                <w:rFonts w:ascii="MS Gothic" w:eastAsia="MS Gothic" w:hAnsi="MS Gothic" w:cs="MS Gothic" w:hint="eastAsia"/>
              </w:rPr>
              <w:t>』</w:t>
            </w:r>
          </w:p>
        </w:tc>
      </w:tr>
      <w:tr w:rsidR="00ED629F" w14:paraId="011251D6" w14:textId="77777777" w:rsidTr="001376B1">
        <w:tc>
          <w:tcPr>
            <w:tcW w:w="7508" w:type="dxa"/>
          </w:tcPr>
          <w:p w14:paraId="6A7A550E" w14:textId="1DDA0CCC" w:rsidR="00ED629F" w:rsidRDefault="00AF22C2" w:rsidP="00870D10">
            <w:r>
              <w:rPr>
                <w:noProof/>
              </w:rPr>
              <w:drawing>
                <wp:inline distT="0" distB="0" distL="0" distR="0" wp14:anchorId="1DC7D563" wp14:editId="3BDE4D60">
                  <wp:extent cx="3407410" cy="3407410"/>
                  <wp:effectExtent l="0" t="0" r="2540" b="2540"/>
                  <wp:docPr id="34205571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7410" cy="3407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721DECCC" w14:textId="7FAF1E76" w:rsidR="00ED629F" w:rsidRDefault="007813E8" w:rsidP="00870D10">
            <w:r w:rsidRPr="007813E8">
              <w:t>https://www.reddit.com/r/junjiito/comments/f9yiha/junji_ito_cameo_in_world_of_horror_as_mr_ooo_the/</w:t>
            </w:r>
          </w:p>
        </w:tc>
      </w:tr>
      <w:tr w:rsidR="00ED629F" w14:paraId="3B60FDC4" w14:textId="77777777" w:rsidTr="001376B1">
        <w:tc>
          <w:tcPr>
            <w:tcW w:w="7508" w:type="dxa"/>
          </w:tcPr>
          <w:p w14:paraId="74F06F0A" w14:textId="0D8368AD" w:rsidR="00ED629F" w:rsidRDefault="00AF22C2" w:rsidP="00870D10">
            <w:r>
              <w:rPr>
                <w:noProof/>
              </w:rPr>
              <w:lastRenderedPageBreak/>
              <w:drawing>
                <wp:inline distT="0" distB="0" distL="0" distR="0" wp14:anchorId="055374FD" wp14:editId="6DBBD3F7">
                  <wp:extent cx="4277995" cy="4277995"/>
                  <wp:effectExtent l="0" t="0" r="8255" b="8255"/>
                  <wp:docPr id="189612373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77995" cy="4277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6E0DBE7" w14:textId="1FD13BAF" w:rsidR="00ED629F" w:rsidRDefault="007813E8" w:rsidP="00870D10">
            <w:hyperlink r:id="rId89" w:history="1">
              <w:r w:rsidRPr="004E2E1E">
                <w:rPr>
                  <w:rStyle w:val="Hyperlink"/>
                </w:rPr>
                <w:t>https://storymaps.arcgis.com/stories/b91e468b1d464cb2bf6d6d47db8231f5</w:t>
              </w:r>
            </w:hyperlink>
          </w:p>
        </w:tc>
      </w:tr>
      <w:tr w:rsidR="00ED629F" w14:paraId="296DD94D" w14:textId="77777777" w:rsidTr="001376B1">
        <w:tc>
          <w:tcPr>
            <w:tcW w:w="7508" w:type="dxa"/>
          </w:tcPr>
          <w:p w14:paraId="6C0B33E6" w14:textId="72687975" w:rsidR="00ED629F" w:rsidRDefault="00AF22C2" w:rsidP="00870D10">
            <w:r>
              <w:rPr>
                <w:noProof/>
              </w:rPr>
              <w:lastRenderedPageBreak/>
              <w:drawing>
                <wp:inline distT="0" distB="0" distL="0" distR="0" wp14:anchorId="2D0872EB" wp14:editId="382D6D20">
                  <wp:extent cx="4125595" cy="4125595"/>
                  <wp:effectExtent l="0" t="0" r="8255" b="8255"/>
                  <wp:docPr id="1638257355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25595" cy="4125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04D2E37D" w14:textId="0A626B8F" w:rsidR="00ED629F" w:rsidRDefault="00B1751A" w:rsidP="00870D10">
            <w:hyperlink r:id="rId91" w:history="1">
              <w:r w:rsidRPr="004E2E1E">
                <w:rPr>
                  <w:rStyle w:val="Hyperlink"/>
                </w:rPr>
                <w:t>https://id5.fandom.com/wiki/Junji_Ito_Collection_Crossover</w:t>
              </w:r>
            </w:hyperlink>
          </w:p>
        </w:tc>
      </w:tr>
      <w:tr w:rsidR="00ED629F" w14:paraId="75873D13" w14:textId="77777777" w:rsidTr="001376B1">
        <w:tc>
          <w:tcPr>
            <w:tcW w:w="7508" w:type="dxa"/>
          </w:tcPr>
          <w:p w14:paraId="1803190F" w14:textId="6D660E99" w:rsidR="00ED629F" w:rsidRDefault="00AF22C2" w:rsidP="00870D10">
            <w:r>
              <w:rPr>
                <w:noProof/>
              </w:rPr>
              <w:drawing>
                <wp:inline distT="0" distB="0" distL="0" distR="0" wp14:anchorId="7F4AE296" wp14:editId="76E3A0FB">
                  <wp:extent cx="3515995" cy="3515995"/>
                  <wp:effectExtent l="0" t="0" r="8255" b="8255"/>
                  <wp:docPr id="176179588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5995" cy="3515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9E51C9B" w14:textId="6828DA7F" w:rsidR="00ED629F" w:rsidRDefault="00B1751A" w:rsidP="00870D10">
            <w:r w:rsidRPr="00B1751A">
              <w:t>https://bloody-disgusting.com/editorials/3601016/came-itch-io-discover-junji-ito-inspired-visual-novel-grotesque-beauty/</w:t>
            </w:r>
          </w:p>
        </w:tc>
      </w:tr>
      <w:tr w:rsidR="00ED629F" w14:paraId="7CB4CF4E" w14:textId="77777777" w:rsidTr="001376B1">
        <w:tc>
          <w:tcPr>
            <w:tcW w:w="7508" w:type="dxa"/>
          </w:tcPr>
          <w:p w14:paraId="6820560F" w14:textId="4DFFD29B" w:rsidR="00ED629F" w:rsidRDefault="00CB4D9D" w:rsidP="00870D10">
            <w:r>
              <w:rPr>
                <w:noProof/>
              </w:rPr>
              <w:lastRenderedPageBreak/>
              <w:drawing>
                <wp:inline distT="0" distB="0" distL="0" distR="0" wp14:anchorId="0A3F6D49" wp14:editId="1A6E6E56">
                  <wp:extent cx="4768215" cy="4768215"/>
                  <wp:effectExtent l="0" t="0" r="0" b="0"/>
                  <wp:docPr id="1898814364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8215" cy="4768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3B92758F" w14:textId="1EE565CD" w:rsidR="00ED629F" w:rsidRDefault="00B1751A" w:rsidP="00870D10">
            <w:hyperlink r:id="rId94" w:history="1">
              <w:r w:rsidRPr="004E2E1E">
                <w:rPr>
                  <w:rStyle w:val="Hyperlink"/>
                </w:rPr>
                <w:t>https://japanupmagazine.com/archives/10276</w:t>
              </w:r>
            </w:hyperlink>
          </w:p>
        </w:tc>
      </w:tr>
      <w:tr w:rsidR="00ED629F" w14:paraId="30DA9EAE" w14:textId="77777777" w:rsidTr="001376B1">
        <w:tc>
          <w:tcPr>
            <w:tcW w:w="7508" w:type="dxa"/>
          </w:tcPr>
          <w:p w14:paraId="5E97D224" w14:textId="2621A864" w:rsidR="00ED629F" w:rsidRDefault="00CB4D9D" w:rsidP="00870D10">
            <w:r>
              <w:rPr>
                <w:noProof/>
              </w:rPr>
              <w:lastRenderedPageBreak/>
              <w:drawing>
                <wp:inline distT="0" distB="0" distL="0" distR="0" wp14:anchorId="7445C67D" wp14:editId="33DC9229">
                  <wp:extent cx="3810000" cy="3810000"/>
                  <wp:effectExtent l="0" t="0" r="0" b="0"/>
                  <wp:docPr id="412481538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81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01659390" w14:textId="35D4CA7D" w:rsidR="00ED629F" w:rsidRDefault="00B1751A" w:rsidP="00870D10">
            <w:hyperlink r:id="rId96" w:history="1">
              <w:r w:rsidRPr="004E2E1E">
                <w:rPr>
                  <w:rStyle w:val="Hyperlink"/>
                </w:rPr>
                <w:t>https://storymaps.arcgis.com/stories/b91e468b1d464cb2bf6d6d47db8231f5</w:t>
              </w:r>
            </w:hyperlink>
          </w:p>
        </w:tc>
      </w:tr>
      <w:tr w:rsidR="00ED629F" w14:paraId="7E9C9859" w14:textId="77777777" w:rsidTr="001376B1">
        <w:tc>
          <w:tcPr>
            <w:tcW w:w="7508" w:type="dxa"/>
          </w:tcPr>
          <w:p w14:paraId="5D13C864" w14:textId="5DF5982B" w:rsidR="00ED629F" w:rsidRDefault="00CB4D9D" w:rsidP="00870D10">
            <w:r>
              <w:rPr>
                <w:noProof/>
              </w:rPr>
              <w:drawing>
                <wp:inline distT="0" distB="0" distL="0" distR="0" wp14:anchorId="31DB9957" wp14:editId="509671C6">
                  <wp:extent cx="3907790" cy="3907790"/>
                  <wp:effectExtent l="0" t="0" r="0" b="0"/>
                  <wp:docPr id="1561062036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07790" cy="3907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5AFB87FB" w14:textId="75ED791E" w:rsidR="00ED629F" w:rsidRDefault="00B1751A" w:rsidP="00870D10">
            <w:hyperlink r:id="rId98" w:history="1">
              <w:r w:rsidRPr="004E2E1E">
                <w:rPr>
                  <w:rStyle w:val="Hyperlink"/>
                </w:rPr>
                <w:t>https://www.unpublishedzine.com/film/the-appeal-of-junji-ito</w:t>
              </w:r>
            </w:hyperlink>
          </w:p>
        </w:tc>
      </w:tr>
      <w:tr w:rsidR="00ED629F" w14:paraId="4D6E5FDF" w14:textId="77777777" w:rsidTr="001376B1">
        <w:tc>
          <w:tcPr>
            <w:tcW w:w="7508" w:type="dxa"/>
          </w:tcPr>
          <w:p w14:paraId="37473C20" w14:textId="39011DA3" w:rsidR="00ED629F" w:rsidRDefault="00CB4D9D" w:rsidP="00870D10">
            <w:r>
              <w:rPr>
                <w:noProof/>
              </w:rPr>
              <w:lastRenderedPageBreak/>
              <w:drawing>
                <wp:inline distT="0" distB="0" distL="0" distR="0" wp14:anchorId="7ADADB84" wp14:editId="392446F9">
                  <wp:extent cx="3701415" cy="3701415"/>
                  <wp:effectExtent l="0" t="0" r="0" b="0"/>
                  <wp:docPr id="2086673173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1415" cy="3701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2DA57FD" w14:textId="08BB54B7" w:rsidR="00ED629F" w:rsidRDefault="00B1751A" w:rsidP="00870D10">
            <w:r w:rsidRPr="00B1751A">
              <w:t>https://the-artifice.com/junji-ito/</w:t>
            </w:r>
          </w:p>
        </w:tc>
      </w:tr>
      <w:tr w:rsidR="00ED629F" w14:paraId="6CAB593E" w14:textId="77777777" w:rsidTr="001376B1">
        <w:tc>
          <w:tcPr>
            <w:tcW w:w="7508" w:type="dxa"/>
          </w:tcPr>
          <w:p w14:paraId="3194FA33" w14:textId="446940A1" w:rsidR="00ED629F" w:rsidRDefault="00CB4D9D" w:rsidP="00870D10">
            <w:r>
              <w:rPr>
                <w:noProof/>
              </w:rPr>
              <w:lastRenderedPageBreak/>
              <w:drawing>
                <wp:inline distT="0" distB="0" distL="0" distR="0" wp14:anchorId="14E13649" wp14:editId="1EEC412C">
                  <wp:extent cx="4768215" cy="4768215"/>
                  <wp:effectExtent l="0" t="0" r="0" b="0"/>
                  <wp:docPr id="20633233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8215" cy="4768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3B4F4F8B" w14:textId="5298B412" w:rsidR="00ED629F" w:rsidRDefault="00E204C5" w:rsidP="00870D10">
            <w:hyperlink r:id="rId101" w:history="1">
              <w:r w:rsidRPr="004E2E1E">
                <w:rPr>
                  <w:rStyle w:val="Hyperlink"/>
                </w:rPr>
                <w:t>https://www.ghoulsmagazine.com/articles/junji-ito-monthly-halloween-and-the-rise-of-shojo-horror</w:t>
              </w:r>
            </w:hyperlink>
          </w:p>
        </w:tc>
      </w:tr>
      <w:tr w:rsidR="00ED629F" w14:paraId="33F5C7D4" w14:textId="77777777" w:rsidTr="001376B1">
        <w:tc>
          <w:tcPr>
            <w:tcW w:w="7508" w:type="dxa"/>
          </w:tcPr>
          <w:p w14:paraId="784812A8" w14:textId="2B2FF330" w:rsidR="00ED629F" w:rsidRDefault="00CB4D9D" w:rsidP="00870D10">
            <w:r>
              <w:rPr>
                <w:noProof/>
              </w:rPr>
              <w:lastRenderedPageBreak/>
              <w:drawing>
                <wp:inline distT="0" distB="0" distL="0" distR="0" wp14:anchorId="699132A8" wp14:editId="0251360B">
                  <wp:extent cx="3810000" cy="3810000"/>
                  <wp:effectExtent l="0" t="0" r="0" b="0"/>
                  <wp:docPr id="1620387450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81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0000A63B" w14:textId="4778711F" w:rsidR="00ED629F" w:rsidRDefault="00E204C5" w:rsidP="00870D10">
            <w:hyperlink r:id="rId103" w:history="1">
              <w:r w:rsidRPr="004E2E1E">
                <w:rPr>
                  <w:rStyle w:val="Hyperlink"/>
                </w:rPr>
                <w:t>https://japanupmagazine.com/archives/10276</w:t>
              </w:r>
            </w:hyperlink>
          </w:p>
        </w:tc>
      </w:tr>
      <w:tr w:rsidR="00ED629F" w14:paraId="2BADB086" w14:textId="77777777" w:rsidTr="001376B1">
        <w:tc>
          <w:tcPr>
            <w:tcW w:w="7508" w:type="dxa"/>
          </w:tcPr>
          <w:p w14:paraId="48BF3C38" w14:textId="42AA1020" w:rsidR="00ED629F" w:rsidRDefault="00934826" w:rsidP="00870D10">
            <w:r>
              <w:rPr>
                <w:noProof/>
              </w:rPr>
              <w:drawing>
                <wp:inline distT="0" distB="0" distL="0" distR="0" wp14:anchorId="56595F6B" wp14:editId="7DE2C493">
                  <wp:extent cx="4267200" cy="4267200"/>
                  <wp:effectExtent l="0" t="0" r="0" b="0"/>
                  <wp:docPr id="2102343191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4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C846E72" w14:textId="77777777" w:rsidR="00E204C5" w:rsidRDefault="00E204C5" w:rsidP="00E204C5">
            <w:pPr>
              <w:spacing w:after="0" w:line="240" w:lineRule="auto"/>
            </w:pPr>
            <w:r>
              <w:t xml:space="preserve">Junji Ito's Enigma of </w:t>
            </w:r>
            <w:proofErr w:type="spellStart"/>
            <w:r>
              <w:t>Amigara</w:t>
            </w:r>
            <w:proofErr w:type="spellEnd"/>
            <w:r>
              <w:t xml:space="preserve"> Fault FANIMATED ENDING</w:t>
            </w:r>
          </w:p>
          <w:p w14:paraId="0F8DF2D2" w14:textId="77777777" w:rsidR="00E204C5" w:rsidRDefault="00E204C5" w:rsidP="00E204C5">
            <w:pPr>
              <w:spacing w:after="0" w:line="240" w:lineRule="auto"/>
            </w:pPr>
          </w:p>
          <w:p w14:paraId="6B76126C" w14:textId="77777777" w:rsidR="00ED629F" w:rsidRDefault="00ED629F" w:rsidP="00870D10"/>
        </w:tc>
      </w:tr>
      <w:tr w:rsidR="00ED629F" w14:paraId="6B89CD22" w14:textId="77777777" w:rsidTr="001376B1">
        <w:tc>
          <w:tcPr>
            <w:tcW w:w="7508" w:type="dxa"/>
          </w:tcPr>
          <w:p w14:paraId="0BC63B58" w14:textId="25FEFA0F" w:rsidR="00ED629F" w:rsidRDefault="00934826" w:rsidP="00870D10">
            <w:r>
              <w:rPr>
                <w:noProof/>
              </w:rPr>
              <w:lastRenderedPageBreak/>
              <w:drawing>
                <wp:inline distT="0" distB="0" distL="0" distR="0" wp14:anchorId="41CBE4FF" wp14:editId="461CD26B">
                  <wp:extent cx="3810000" cy="4768215"/>
                  <wp:effectExtent l="0" t="0" r="0" b="0"/>
                  <wp:docPr id="2134958791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4768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EDF6746" w14:textId="2512C8AD" w:rsidR="00ED629F" w:rsidRDefault="00E204C5" w:rsidP="00870D10">
            <w:r w:rsidRPr="00E204C5">
              <w:t>https://www.mobygames.com/game/16692/uzumaki-denshi-kaikihen/</w:t>
            </w:r>
          </w:p>
        </w:tc>
      </w:tr>
      <w:tr w:rsidR="00ED629F" w14:paraId="66987163" w14:textId="77777777" w:rsidTr="001376B1">
        <w:tc>
          <w:tcPr>
            <w:tcW w:w="7508" w:type="dxa"/>
          </w:tcPr>
          <w:p w14:paraId="46E22E04" w14:textId="3A3FB9AF" w:rsidR="00ED629F" w:rsidRDefault="00934826" w:rsidP="00870D10">
            <w:r>
              <w:rPr>
                <w:noProof/>
              </w:rPr>
              <w:lastRenderedPageBreak/>
              <w:drawing>
                <wp:inline distT="0" distB="0" distL="0" distR="0" wp14:anchorId="39C3408C" wp14:editId="129009C3">
                  <wp:extent cx="3701415" cy="4615815"/>
                  <wp:effectExtent l="0" t="0" r="0" b="0"/>
                  <wp:docPr id="780908096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1415" cy="4615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6E0C3D4C" w14:textId="0D097713" w:rsidR="00ED629F" w:rsidRDefault="00E204C5" w:rsidP="00870D10">
            <w:r w:rsidRPr="00E204C5">
              <w:t xml:space="preserve">Junji Ito's Enigma of </w:t>
            </w:r>
            <w:proofErr w:type="spellStart"/>
            <w:r w:rsidRPr="00E204C5">
              <w:t>Amigara</w:t>
            </w:r>
            <w:proofErr w:type="spellEnd"/>
            <w:r w:rsidRPr="00E204C5">
              <w:t xml:space="preserve"> Fault FANIMATED ENDING</w:t>
            </w:r>
          </w:p>
        </w:tc>
      </w:tr>
      <w:tr w:rsidR="00ED629F" w14:paraId="41A5B946" w14:textId="77777777" w:rsidTr="001376B1">
        <w:tc>
          <w:tcPr>
            <w:tcW w:w="7508" w:type="dxa"/>
          </w:tcPr>
          <w:p w14:paraId="246EB87D" w14:textId="12DDCCAA" w:rsidR="00ED629F" w:rsidRDefault="00934826" w:rsidP="00870D10">
            <w:r>
              <w:rPr>
                <w:noProof/>
              </w:rPr>
              <w:lastRenderedPageBreak/>
              <w:drawing>
                <wp:inline distT="0" distB="0" distL="0" distR="0" wp14:anchorId="620163E8" wp14:editId="6A62A66D">
                  <wp:extent cx="3755390" cy="4692015"/>
                  <wp:effectExtent l="0" t="0" r="0" b="0"/>
                  <wp:docPr id="1786778963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5390" cy="4692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1C0A365D" w14:textId="77777777" w:rsidR="00E204C5" w:rsidRDefault="00E204C5" w:rsidP="00E204C5">
            <w:pPr>
              <w:spacing w:after="0" w:line="240" w:lineRule="auto"/>
            </w:pPr>
            <w:r>
              <w:rPr>
                <w:rFonts w:ascii="MS Gothic" w:eastAsia="MS Gothic" w:hAnsi="MS Gothic" w:cs="MS Gothic" w:hint="eastAsia"/>
              </w:rPr>
              <w:t>【</w:t>
            </w:r>
            <w:proofErr w:type="spellStart"/>
            <w:r>
              <w:rPr>
                <w:rFonts w:ascii="MS Gothic" w:eastAsia="MS Gothic" w:hAnsi="MS Gothic" w:cs="MS Gothic" w:hint="eastAsia"/>
              </w:rPr>
              <w:t>ホラー漫画映像化】彼は、画面の中で生き続ける『シナリオどおりの恋</w:t>
            </w:r>
            <w:proofErr w:type="spellEnd"/>
            <w:r>
              <w:rPr>
                <w:rFonts w:ascii="MS Gothic" w:eastAsia="MS Gothic" w:hAnsi="MS Gothic" w:cs="MS Gothic" w:hint="eastAsia"/>
              </w:rPr>
              <w:t>』</w:t>
            </w:r>
          </w:p>
          <w:p w14:paraId="4ED45557" w14:textId="77777777" w:rsidR="00E204C5" w:rsidRDefault="00E204C5" w:rsidP="00E204C5">
            <w:pPr>
              <w:spacing w:after="0" w:line="240" w:lineRule="auto"/>
            </w:pPr>
          </w:p>
          <w:p w14:paraId="46A84D2E" w14:textId="77777777" w:rsidR="00ED629F" w:rsidRDefault="00ED629F" w:rsidP="00870D10"/>
        </w:tc>
      </w:tr>
      <w:tr w:rsidR="00ED629F" w14:paraId="0872F988" w14:textId="77777777" w:rsidTr="001376B1">
        <w:tc>
          <w:tcPr>
            <w:tcW w:w="7508" w:type="dxa"/>
          </w:tcPr>
          <w:p w14:paraId="7F104312" w14:textId="3C2A5273" w:rsidR="00ED629F" w:rsidRDefault="002B3BF3" w:rsidP="00870D10">
            <w:r>
              <w:rPr>
                <w:noProof/>
              </w:rPr>
              <w:drawing>
                <wp:inline distT="0" distB="0" distL="0" distR="0" wp14:anchorId="673A62D9" wp14:editId="14B6A949">
                  <wp:extent cx="2787015" cy="2787015"/>
                  <wp:effectExtent l="0" t="0" r="0" b="0"/>
                  <wp:docPr id="249208057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7015" cy="2787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2DEA16A1" w14:textId="53F11074" w:rsidR="00ED629F" w:rsidRDefault="00E204C5" w:rsidP="00870D10">
            <w:hyperlink r:id="rId109" w:history="1">
              <w:r w:rsidRPr="004E2E1E">
                <w:rPr>
                  <w:rStyle w:val="Hyperlink"/>
                </w:rPr>
                <w:t>https://www.deviantart.com/d-presso/art/Junji-Ito-Tomie-IDV-FBX-859530442</w:t>
              </w:r>
            </w:hyperlink>
          </w:p>
        </w:tc>
      </w:tr>
      <w:tr w:rsidR="00ED629F" w14:paraId="0C409C81" w14:textId="77777777" w:rsidTr="001376B1">
        <w:tc>
          <w:tcPr>
            <w:tcW w:w="7508" w:type="dxa"/>
          </w:tcPr>
          <w:p w14:paraId="74D294B6" w14:textId="6AE29848" w:rsidR="00ED629F" w:rsidRDefault="002B3BF3" w:rsidP="00870D10">
            <w:r>
              <w:rPr>
                <w:noProof/>
              </w:rPr>
              <w:lastRenderedPageBreak/>
              <w:drawing>
                <wp:inline distT="0" distB="0" distL="0" distR="0" wp14:anchorId="11F90343" wp14:editId="18FED39F">
                  <wp:extent cx="5660390" cy="7075805"/>
                  <wp:effectExtent l="0" t="0" r="0" b="0"/>
                  <wp:docPr id="1943305615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0390" cy="7075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4D9FF32B" w14:textId="394C5631" w:rsidR="00ED629F" w:rsidRDefault="00801DD3" w:rsidP="00870D10">
            <w:hyperlink r:id="rId111" w:history="1">
              <w:r w:rsidRPr="004E2E1E">
                <w:rPr>
                  <w:rStyle w:val="Hyperlink"/>
                </w:rPr>
                <w:t>https://deathstranding.fandom.com/wiki/Engineer</w:t>
              </w:r>
            </w:hyperlink>
          </w:p>
        </w:tc>
      </w:tr>
      <w:tr w:rsidR="00ED629F" w14:paraId="110E77C1" w14:textId="77777777" w:rsidTr="001376B1">
        <w:tc>
          <w:tcPr>
            <w:tcW w:w="7508" w:type="dxa"/>
          </w:tcPr>
          <w:p w14:paraId="2E8973F1" w14:textId="221D6C91" w:rsidR="00ED629F" w:rsidRDefault="002B3BF3" w:rsidP="00870D10">
            <w:r>
              <w:rPr>
                <w:noProof/>
              </w:rPr>
              <w:lastRenderedPageBreak/>
              <w:drawing>
                <wp:inline distT="0" distB="0" distL="0" distR="0" wp14:anchorId="5DDAB012" wp14:editId="29A181A0">
                  <wp:extent cx="3255010" cy="4082415"/>
                  <wp:effectExtent l="0" t="0" r="2540" b="0"/>
                  <wp:docPr id="1584943434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5010" cy="4082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6A31BC37" w14:textId="52A8760D" w:rsidR="00ED629F" w:rsidRDefault="00801DD3" w:rsidP="00870D10">
            <w:r w:rsidRPr="00801DD3">
              <w:t>https://www.reddit.com/r/IdentityV/comments/1c4tpz5/junji_ito_collab_need_help_w/</w:t>
            </w:r>
          </w:p>
        </w:tc>
      </w:tr>
      <w:tr w:rsidR="00ED629F" w14:paraId="25F92649" w14:textId="77777777" w:rsidTr="001376B1">
        <w:tc>
          <w:tcPr>
            <w:tcW w:w="7508" w:type="dxa"/>
          </w:tcPr>
          <w:p w14:paraId="390020F9" w14:textId="780AC7B7" w:rsidR="00ED629F" w:rsidRDefault="002B3BF3" w:rsidP="00870D10">
            <w:r>
              <w:rPr>
                <w:noProof/>
              </w:rPr>
              <w:drawing>
                <wp:inline distT="0" distB="0" distL="0" distR="0" wp14:anchorId="59ACC049" wp14:editId="1088CB67">
                  <wp:extent cx="2667000" cy="2667000"/>
                  <wp:effectExtent l="0" t="0" r="0" b="0"/>
                  <wp:docPr id="1395476675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6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54FDC19A" w14:textId="5DD4EB5F" w:rsidR="00ED629F" w:rsidRDefault="00801DD3" w:rsidP="00870D10">
            <w:r w:rsidRPr="00801DD3">
              <w:t>https://www.pinterest.com.au/pin/omg-i-love-horror-animangaaa--566890671835798339/</w:t>
            </w:r>
          </w:p>
        </w:tc>
      </w:tr>
      <w:tr w:rsidR="00ED629F" w14:paraId="6ABA66FA" w14:textId="77777777" w:rsidTr="001376B1">
        <w:tc>
          <w:tcPr>
            <w:tcW w:w="7508" w:type="dxa"/>
          </w:tcPr>
          <w:p w14:paraId="7D9E3189" w14:textId="7711C977" w:rsidR="00ED629F" w:rsidRDefault="002B3BF3" w:rsidP="00870D10">
            <w:r>
              <w:rPr>
                <w:noProof/>
              </w:rPr>
              <w:lastRenderedPageBreak/>
              <w:drawing>
                <wp:inline distT="0" distB="0" distL="0" distR="0" wp14:anchorId="006ACAA1" wp14:editId="1BEC2149">
                  <wp:extent cx="5431790" cy="6781800"/>
                  <wp:effectExtent l="0" t="0" r="0" b="0"/>
                  <wp:docPr id="82455969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31790" cy="678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6" w:type="dxa"/>
          </w:tcPr>
          <w:p w14:paraId="38DF5486" w14:textId="79BC1499" w:rsidR="00ED629F" w:rsidRDefault="00801DD3" w:rsidP="00870D10">
            <w:proofErr w:type="gramStart"/>
            <w:r w:rsidRPr="00801DD3">
              <w:t>https://www.google.com/imgres?q=junji%20ito%20alley&amp;imgurl=https%3A%2F%2Fpbs.twimg.com%2Fmedia%2FGEzs3OaXkAAT4jm.jpg&amp;imgrefurl=https%3A%2F%2Ftwitter.com%2FVIZMedia%2Fstatus%2F1751034791246352708&amp;docid=caKwkgRmYnOmJM&amp;tbnid=KrlKEZJMuthJPM&amp;vet=12ahUKEwju9bC2yvCFAxV5hGMGHcHgBgsQM3oECHQQAA..</w:t>
            </w:r>
            <w:proofErr w:type="gramEnd"/>
            <w:r w:rsidRPr="00801DD3">
              <w:t>i&amp;w=1100&amp;h=1100&amp;hcb=2&amp;ved=2ahUKEwju9bC2yvCFAxV5hGMGHcHgBgsQM3oECHQQAA</w:t>
            </w:r>
          </w:p>
        </w:tc>
      </w:tr>
    </w:tbl>
    <w:p w14:paraId="4F50BBE7" w14:textId="77777777" w:rsidR="00870D10" w:rsidRPr="00870D10" w:rsidRDefault="00870D10" w:rsidP="00870D10"/>
    <w:sectPr w:rsidR="00870D10" w:rsidRPr="00870D10" w:rsidSect="00A7220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14263A" w14:textId="77777777" w:rsidR="00870D10" w:rsidRDefault="00870D10" w:rsidP="00870D10">
      <w:pPr>
        <w:spacing w:after="0" w:line="240" w:lineRule="auto"/>
      </w:pPr>
      <w:r>
        <w:separator/>
      </w:r>
    </w:p>
  </w:endnote>
  <w:endnote w:type="continuationSeparator" w:id="0">
    <w:p w14:paraId="5A0FAF31" w14:textId="77777777" w:rsidR="00870D10" w:rsidRDefault="00870D10" w:rsidP="00870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3FD0AF" w14:textId="77777777" w:rsidR="00870D10" w:rsidRDefault="00870D10" w:rsidP="00870D10">
      <w:pPr>
        <w:spacing w:after="0" w:line="240" w:lineRule="auto"/>
      </w:pPr>
      <w:r>
        <w:separator/>
      </w:r>
    </w:p>
  </w:footnote>
  <w:footnote w:type="continuationSeparator" w:id="0">
    <w:p w14:paraId="7727B8DF" w14:textId="77777777" w:rsidR="00870D10" w:rsidRDefault="00870D10" w:rsidP="00870D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2sbQwNzYzNDEzNbZQ0lEKTi0uzszPAykwrAUADIcxFCwAAAA="/>
  </w:docVars>
  <w:rsids>
    <w:rsidRoot w:val="00A7220A"/>
    <w:rsid w:val="001376B1"/>
    <w:rsid w:val="00221A7B"/>
    <w:rsid w:val="002B3BF3"/>
    <w:rsid w:val="0038554D"/>
    <w:rsid w:val="003F1E45"/>
    <w:rsid w:val="004634A8"/>
    <w:rsid w:val="004703FE"/>
    <w:rsid w:val="00487965"/>
    <w:rsid w:val="00595626"/>
    <w:rsid w:val="005F3701"/>
    <w:rsid w:val="006B3711"/>
    <w:rsid w:val="006F15A3"/>
    <w:rsid w:val="007755F1"/>
    <w:rsid w:val="007813E8"/>
    <w:rsid w:val="00801DD3"/>
    <w:rsid w:val="00834822"/>
    <w:rsid w:val="008605A7"/>
    <w:rsid w:val="00870D10"/>
    <w:rsid w:val="008E2E8E"/>
    <w:rsid w:val="00934826"/>
    <w:rsid w:val="00992DE3"/>
    <w:rsid w:val="00A3150C"/>
    <w:rsid w:val="00A65E01"/>
    <w:rsid w:val="00A7220A"/>
    <w:rsid w:val="00AB51D9"/>
    <w:rsid w:val="00AF22C2"/>
    <w:rsid w:val="00B1751A"/>
    <w:rsid w:val="00B26F13"/>
    <w:rsid w:val="00C063CD"/>
    <w:rsid w:val="00C83969"/>
    <w:rsid w:val="00CB4D9D"/>
    <w:rsid w:val="00D67567"/>
    <w:rsid w:val="00E204C5"/>
    <w:rsid w:val="00E20DC2"/>
    <w:rsid w:val="00E26BA0"/>
    <w:rsid w:val="00E44313"/>
    <w:rsid w:val="00E95065"/>
    <w:rsid w:val="00ED6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A70F1D"/>
  <w15:chartTrackingRefBased/>
  <w15:docId w15:val="{1DAA988F-F28E-477E-BB37-7CCC4BB27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220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220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220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220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0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220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0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0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0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ing">
    <w:name w:val="Referencing"/>
    <w:basedOn w:val="Normal"/>
    <w:link w:val="ReferencingChar"/>
    <w:qFormat/>
    <w:rsid w:val="004703FE"/>
  </w:style>
  <w:style w:type="character" w:customStyle="1" w:styleId="ReferencingChar">
    <w:name w:val="Referencing Char"/>
    <w:basedOn w:val="DefaultParagraphFont"/>
    <w:link w:val="Referencing"/>
    <w:rsid w:val="004703FE"/>
  </w:style>
  <w:style w:type="character" w:customStyle="1" w:styleId="Heading1Char">
    <w:name w:val="Heading 1 Char"/>
    <w:basedOn w:val="DefaultParagraphFont"/>
    <w:link w:val="Heading1"/>
    <w:uiPriority w:val="9"/>
    <w:rsid w:val="00A7220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220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220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220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220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22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22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22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220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220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22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220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7220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7220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7220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220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220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220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220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220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70D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0D10"/>
  </w:style>
  <w:style w:type="paragraph" w:styleId="Footer">
    <w:name w:val="footer"/>
    <w:basedOn w:val="Normal"/>
    <w:link w:val="FooterChar"/>
    <w:uiPriority w:val="99"/>
    <w:unhideWhenUsed/>
    <w:rsid w:val="00870D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D10"/>
  </w:style>
  <w:style w:type="table" w:styleId="TableGrid">
    <w:name w:val="Table Grid"/>
    <w:basedOn w:val="TableNormal"/>
    <w:uiPriority w:val="39"/>
    <w:rsid w:val="003F1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34A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34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06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4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46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16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7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200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7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24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7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03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2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3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4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17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50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9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4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89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00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9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84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248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2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98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44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0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9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23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75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92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62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9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1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39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156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9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07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59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29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07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3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38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4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1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69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2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84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93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0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67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738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4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9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82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9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1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56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299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30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8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72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10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77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5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43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64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1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0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21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2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30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2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7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73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2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6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36406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78051">
                  <w:marLeft w:val="1080"/>
                  <w:marRight w:val="0"/>
                  <w:marTop w:val="583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044735">
                  <w:marLeft w:val="0"/>
                  <w:marRight w:val="0"/>
                  <w:marTop w:val="727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4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8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12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12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0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49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69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14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7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34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1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4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46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238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7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78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86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57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221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6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2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42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62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94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63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76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83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84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350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98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28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14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21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5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43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2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8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19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5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7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4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4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4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91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92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1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9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07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405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0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06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7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27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416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7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08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83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87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67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64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0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5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289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05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99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8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4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7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2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00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6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33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4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9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8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9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59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08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52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8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30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18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2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24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51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66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83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93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93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55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8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9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22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88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6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58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3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87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8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9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6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23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66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7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01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8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2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29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19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609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0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76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32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64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99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4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54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0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41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5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1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53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22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0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178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2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5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5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3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58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hyperlink" Target="https://www.viz.com/read/manga/junji-ito/all" TargetMode="External"/><Relationship Id="rId47" Type="http://schemas.openxmlformats.org/officeDocument/2006/relationships/image" Target="media/image29.png"/><Relationship Id="rId63" Type="http://schemas.openxmlformats.org/officeDocument/2006/relationships/hyperlink" Target="https://www.viz.com/read/manga/junji-ito/all" TargetMode="External"/><Relationship Id="rId68" Type="http://schemas.openxmlformats.org/officeDocument/2006/relationships/image" Target="media/image40.png"/><Relationship Id="rId84" Type="http://schemas.openxmlformats.org/officeDocument/2006/relationships/image" Target="media/image51.png"/><Relationship Id="rId89" Type="http://schemas.openxmlformats.org/officeDocument/2006/relationships/hyperlink" Target="https://storymaps.arcgis.com/stories/b91e468b1d464cb2bf6d6d47db8231f5" TargetMode="External"/><Relationship Id="rId112" Type="http://schemas.openxmlformats.org/officeDocument/2006/relationships/image" Target="media/image70.png"/><Relationship Id="rId16" Type="http://schemas.openxmlformats.org/officeDocument/2006/relationships/image" Target="media/image8.png"/><Relationship Id="rId107" Type="http://schemas.openxmlformats.org/officeDocument/2006/relationships/image" Target="media/image67.png"/><Relationship Id="rId11" Type="http://schemas.openxmlformats.org/officeDocument/2006/relationships/image" Target="media/image4.png"/><Relationship Id="rId32" Type="http://schemas.openxmlformats.org/officeDocument/2006/relationships/hyperlink" Target="https://www.viz.com/read/manga/junji-ito/all" TargetMode="External"/><Relationship Id="rId37" Type="http://schemas.openxmlformats.org/officeDocument/2006/relationships/image" Target="media/image24.png"/><Relationship Id="rId53" Type="http://schemas.openxmlformats.org/officeDocument/2006/relationships/hyperlink" Target="https://www.viz.com/read/manga/junji-ito/all" TargetMode="External"/><Relationship Id="rId58" Type="http://schemas.openxmlformats.org/officeDocument/2006/relationships/image" Target="media/image35.png"/><Relationship Id="rId74" Type="http://schemas.openxmlformats.org/officeDocument/2006/relationships/image" Target="media/image45.png"/><Relationship Id="rId79" Type="http://schemas.openxmlformats.org/officeDocument/2006/relationships/image" Target="media/image48.png"/><Relationship Id="rId102" Type="http://schemas.openxmlformats.org/officeDocument/2006/relationships/image" Target="media/image63.png"/><Relationship Id="rId5" Type="http://schemas.openxmlformats.org/officeDocument/2006/relationships/endnotes" Target="endnotes.xml"/><Relationship Id="rId90" Type="http://schemas.openxmlformats.org/officeDocument/2006/relationships/image" Target="media/image56.png"/><Relationship Id="rId95" Type="http://schemas.openxmlformats.org/officeDocument/2006/relationships/image" Target="media/image59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hyperlink" Target="https://www.viz.com/read/manga/junji-ito/all" TargetMode="External"/><Relationship Id="rId64" Type="http://schemas.openxmlformats.org/officeDocument/2006/relationships/image" Target="media/image38.png"/><Relationship Id="rId69" Type="http://schemas.openxmlformats.org/officeDocument/2006/relationships/hyperlink" Target="https://www.viz.com/read/manga/junji-ito/all" TargetMode="External"/><Relationship Id="rId113" Type="http://schemas.openxmlformats.org/officeDocument/2006/relationships/image" Target="media/image71.png"/><Relationship Id="rId80" Type="http://schemas.openxmlformats.org/officeDocument/2006/relationships/hyperlink" Target="https://www.amazon.com.au/Dissolving-Classroom-Collectors-Junji-Ito/dp/1647291607" TargetMode="External"/><Relationship Id="rId85" Type="http://schemas.openxmlformats.org/officeDocument/2006/relationships/image" Target="media/image52.png"/><Relationship Id="rId12" Type="http://schemas.openxmlformats.org/officeDocument/2006/relationships/hyperlink" Target="https://grapeejapan.com/116016" TargetMode="External"/><Relationship Id="rId17" Type="http://schemas.openxmlformats.org/officeDocument/2006/relationships/image" Target="media/image9.png"/><Relationship Id="rId33" Type="http://schemas.openxmlformats.org/officeDocument/2006/relationships/image" Target="media/image22.png"/><Relationship Id="rId38" Type="http://schemas.openxmlformats.org/officeDocument/2006/relationships/hyperlink" Target="https://www.viz.com/read/manga/junji-ito/all" TargetMode="External"/><Relationship Id="rId59" Type="http://schemas.openxmlformats.org/officeDocument/2006/relationships/hyperlink" Target="https://www.viz.com/read/manga/junji-ito/all" TargetMode="External"/><Relationship Id="rId103" Type="http://schemas.openxmlformats.org/officeDocument/2006/relationships/hyperlink" Target="https://japanupmagazine.com/archives/10276" TargetMode="External"/><Relationship Id="rId108" Type="http://schemas.openxmlformats.org/officeDocument/2006/relationships/image" Target="media/image68.png"/><Relationship Id="rId54" Type="http://schemas.openxmlformats.org/officeDocument/2006/relationships/image" Target="media/image33.png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hyperlink" Target="https://id5.fandom.com/wiki/Junji_Ito_Collection_Crossover" TargetMode="External"/><Relationship Id="rId96" Type="http://schemas.openxmlformats.org/officeDocument/2006/relationships/hyperlink" Target="https://storymaps.arcgis.com/stories/b91e468b1d464cb2bf6d6d47db8231f5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www.viz.com/read/manga/junji-ito/all" TargetMode="External"/><Relationship Id="rId36" Type="http://schemas.openxmlformats.org/officeDocument/2006/relationships/hyperlink" Target="https://www.viz.com/read/manga/junji-ito/all" TargetMode="External"/><Relationship Id="rId49" Type="http://schemas.openxmlformats.org/officeDocument/2006/relationships/image" Target="media/image30.png"/><Relationship Id="rId57" Type="http://schemas.openxmlformats.org/officeDocument/2006/relationships/hyperlink" Target="https://www.viz.com/read/manga/junji-ito/all" TargetMode="External"/><Relationship Id="rId106" Type="http://schemas.openxmlformats.org/officeDocument/2006/relationships/image" Target="media/image66.png"/><Relationship Id="rId114" Type="http://schemas.openxmlformats.org/officeDocument/2006/relationships/image" Target="media/image72.png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hyperlink" Target="https://www.viz.com/read/manga/junji-ito/all" TargetMode="External"/><Relationship Id="rId52" Type="http://schemas.openxmlformats.org/officeDocument/2006/relationships/image" Target="media/image32.png"/><Relationship Id="rId60" Type="http://schemas.openxmlformats.org/officeDocument/2006/relationships/image" Target="media/image36.png"/><Relationship Id="rId65" Type="http://schemas.openxmlformats.org/officeDocument/2006/relationships/hyperlink" Target="https://www.viz.com/read/manga/junji-ito/all" TargetMode="External"/><Relationship Id="rId73" Type="http://schemas.openxmlformats.org/officeDocument/2006/relationships/image" Target="media/image44.png"/><Relationship Id="rId78" Type="http://schemas.openxmlformats.org/officeDocument/2006/relationships/hyperlink" Target="https://www.amazon.com.au/Junji-Itos-Cat-Diary-Yon/dp/1632361973" TargetMode="External"/><Relationship Id="rId81" Type="http://schemas.openxmlformats.org/officeDocument/2006/relationships/image" Target="media/image49.png"/><Relationship Id="rId86" Type="http://schemas.openxmlformats.org/officeDocument/2006/relationships/image" Target="media/image53.png"/><Relationship Id="rId94" Type="http://schemas.openxmlformats.org/officeDocument/2006/relationships/hyperlink" Target="https://japanupmagazine.com/archives/10276" TargetMode="External"/><Relationship Id="rId99" Type="http://schemas.openxmlformats.org/officeDocument/2006/relationships/image" Target="media/image61.png"/><Relationship Id="rId101" Type="http://schemas.openxmlformats.org/officeDocument/2006/relationships/hyperlink" Target="https://www.ghoulsmagazine.com/articles/junji-ito-monthly-halloween-and-the-rise-of-shojo-horror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japanobjects.com/features/junji-ito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5.png"/><Relationship Id="rId109" Type="http://schemas.openxmlformats.org/officeDocument/2006/relationships/hyperlink" Target="https://www.deviantart.com/d-presso/art/Junji-Ito-Tomie-IDV-FBX-859530442" TargetMode="External"/><Relationship Id="rId34" Type="http://schemas.openxmlformats.org/officeDocument/2006/relationships/hyperlink" Target="https://www.viz.com/read/manga/junji-ito/all" TargetMode="External"/><Relationship Id="rId50" Type="http://schemas.openxmlformats.org/officeDocument/2006/relationships/hyperlink" Target="https://www.viz.com/read/manga/junji-ito/all" TargetMode="External"/><Relationship Id="rId55" Type="http://schemas.openxmlformats.org/officeDocument/2006/relationships/hyperlink" Target="https://www.viz.com/read/manga/junji-ito/all" TargetMode="External"/><Relationship Id="rId76" Type="http://schemas.openxmlformats.org/officeDocument/2006/relationships/hyperlink" Target="https://www.amazon.com.au/Junji-Ito-Collection-Coloring-Book/dp/1789099722" TargetMode="External"/><Relationship Id="rId97" Type="http://schemas.openxmlformats.org/officeDocument/2006/relationships/image" Target="media/image60.png"/><Relationship Id="rId104" Type="http://schemas.openxmlformats.org/officeDocument/2006/relationships/image" Target="media/image64.png"/><Relationship Id="rId7" Type="http://schemas.openxmlformats.org/officeDocument/2006/relationships/hyperlink" Target="https://medium.com/@danielmayfair/the-grotesque-tales-of-junji-ito-part-3-uzumaki-a49e6b5075e3" TargetMode="External"/><Relationship Id="rId71" Type="http://schemas.openxmlformats.org/officeDocument/2006/relationships/image" Target="media/image42.png"/><Relationship Id="rId92" Type="http://schemas.openxmlformats.org/officeDocument/2006/relationships/image" Target="media/image57.png"/><Relationship Id="rId2" Type="http://schemas.openxmlformats.org/officeDocument/2006/relationships/settings" Target="settings.xml"/><Relationship Id="rId29" Type="http://schemas.openxmlformats.org/officeDocument/2006/relationships/image" Target="media/image20.png"/><Relationship Id="rId24" Type="http://schemas.openxmlformats.org/officeDocument/2006/relationships/image" Target="media/image16.png"/><Relationship Id="rId40" Type="http://schemas.openxmlformats.org/officeDocument/2006/relationships/hyperlink" Target="https://www.viz.com/read/manga/junji-ito/all" TargetMode="External"/><Relationship Id="rId45" Type="http://schemas.openxmlformats.org/officeDocument/2006/relationships/image" Target="media/image28.png"/><Relationship Id="rId66" Type="http://schemas.openxmlformats.org/officeDocument/2006/relationships/image" Target="media/image39.png"/><Relationship Id="rId87" Type="http://schemas.openxmlformats.org/officeDocument/2006/relationships/image" Target="media/image54.png"/><Relationship Id="rId110" Type="http://schemas.openxmlformats.org/officeDocument/2006/relationships/image" Target="media/image69.png"/><Relationship Id="rId115" Type="http://schemas.openxmlformats.org/officeDocument/2006/relationships/fontTable" Target="fontTable.xml"/><Relationship Id="rId61" Type="http://schemas.openxmlformats.org/officeDocument/2006/relationships/hyperlink" Target="https://www.viz.com/read/manga/junji-ito/all" TargetMode="External"/><Relationship Id="rId82" Type="http://schemas.openxmlformats.org/officeDocument/2006/relationships/hyperlink" Target="https://www.researchgate.net/figure/Junji-Ito-Horror-Manga-image-The-Irradiating-Eye_fig1_312162523" TargetMode="Externa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hyperlink" Target="https://www.viz.com/read/manga/junji-ito/all" TargetMode="External"/><Relationship Id="rId35" Type="http://schemas.openxmlformats.org/officeDocument/2006/relationships/image" Target="media/image23.png"/><Relationship Id="rId56" Type="http://schemas.openxmlformats.org/officeDocument/2006/relationships/image" Target="media/image34.png"/><Relationship Id="rId77" Type="http://schemas.openxmlformats.org/officeDocument/2006/relationships/image" Target="media/image47.png"/><Relationship Id="rId100" Type="http://schemas.openxmlformats.org/officeDocument/2006/relationships/image" Target="media/image62.png"/><Relationship Id="rId105" Type="http://schemas.openxmlformats.org/officeDocument/2006/relationships/image" Target="media/image65.png"/><Relationship Id="rId8" Type="http://schemas.openxmlformats.org/officeDocument/2006/relationships/image" Target="media/image2.png"/><Relationship Id="rId51" Type="http://schemas.openxmlformats.org/officeDocument/2006/relationships/image" Target="media/image31.png"/><Relationship Id="rId72" Type="http://schemas.openxmlformats.org/officeDocument/2006/relationships/image" Target="media/image43.png"/><Relationship Id="rId93" Type="http://schemas.openxmlformats.org/officeDocument/2006/relationships/image" Target="media/image58.png"/><Relationship Id="rId98" Type="http://schemas.openxmlformats.org/officeDocument/2006/relationships/hyperlink" Target="https://www.unpublishedzine.com/film/the-appeal-of-junji-ito" TargetMode="External"/><Relationship Id="rId3" Type="http://schemas.openxmlformats.org/officeDocument/2006/relationships/webSettings" Target="webSettings.xml"/><Relationship Id="rId25" Type="http://schemas.openxmlformats.org/officeDocument/2006/relationships/image" Target="media/image17.png"/><Relationship Id="rId46" Type="http://schemas.openxmlformats.org/officeDocument/2006/relationships/hyperlink" Target="https://www.viz.com/read/manga/junji-ito/all" TargetMode="External"/><Relationship Id="rId67" Type="http://schemas.openxmlformats.org/officeDocument/2006/relationships/hyperlink" Target="https://www.viz.com/read/manga/junji-ito/all" TargetMode="External"/><Relationship Id="rId11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26.png"/><Relationship Id="rId62" Type="http://schemas.openxmlformats.org/officeDocument/2006/relationships/image" Target="media/image37.png"/><Relationship Id="rId83" Type="http://schemas.openxmlformats.org/officeDocument/2006/relationships/image" Target="media/image50.png"/><Relationship Id="rId88" Type="http://schemas.openxmlformats.org/officeDocument/2006/relationships/image" Target="media/image55.png"/><Relationship Id="rId111" Type="http://schemas.openxmlformats.org/officeDocument/2006/relationships/hyperlink" Target="https://deathstranding.fandom.com/wiki/Engine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6</Pages>
  <Words>159</Words>
  <Characters>4555</Characters>
  <Application>Microsoft Office Word</Application>
  <DocSecurity>0</DocSecurity>
  <Lines>428</Lines>
  <Paragraphs>75</Paragraphs>
  <ScaleCrop>false</ScaleCrop>
  <Company/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tch Cater</dc:creator>
  <cp:keywords/>
  <dc:description/>
  <cp:lastModifiedBy>Fetch Cater</cp:lastModifiedBy>
  <cp:revision>32</cp:revision>
  <cp:lastPrinted>2024-03-31T09:11:00Z</cp:lastPrinted>
  <dcterms:created xsi:type="dcterms:W3CDTF">2024-03-31T09:10:00Z</dcterms:created>
  <dcterms:modified xsi:type="dcterms:W3CDTF">2024-05-09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1a8e0-fb1d-4de5-97b4-58531ee3843d</vt:lpwstr>
  </property>
</Properties>
</file>